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C4D7A" w14:textId="17827042" w:rsidR="007A042E" w:rsidRPr="003D3D3F" w:rsidRDefault="003E5052" w:rsidP="003E5052">
      <w:pPr>
        <w:pStyle w:val="Heading1"/>
        <w:numPr>
          <w:ilvl w:val="1"/>
          <w:numId w:val="34"/>
        </w:numPr>
        <w:jc w:val="both"/>
        <w:rPr>
          <w:rFonts w:cs="Arial"/>
        </w:rPr>
      </w:pPr>
      <w:bookmarkStart w:id="0" w:name="_Toc57904934"/>
      <w:r>
        <w:rPr>
          <w:rFonts w:cs="Arial"/>
        </w:rPr>
        <w:t xml:space="preserve">Annex: </w:t>
      </w:r>
      <w:r w:rsidR="007A042E" w:rsidRPr="003D3D3F">
        <w:rPr>
          <w:rFonts w:cs="Arial"/>
        </w:rPr>
        <w:t>ADO IT-</w:t>
      </w:r>
      <w:r w:rsidR="00AC488F">
        <w:rPr>
          <w:rFonts w:cs="Arial"/>
        </w:rPr>
        <w:t>s</w:t>
      </w:r>
      <w:r w:rsidR="007A042E" w:rsidRPr="003D3D3F">
        <w:rPr>
          <w:rFonts w:cs="Arial"/>
        </w:rPr>
        <w:t xml:space="preserve">ecurity </w:t>
      </w:r>
      <w:r w:rsidR="00AC488F">
        <w:rPr>
          <w:rFonts w:cs="Arial"/>
        </w:rPr>
        <w:t>Questionnaire</w:t>
      </w:r>
      <w:bookmarkEnd w:id="0"/>
      <w:r w:rsidR="00AC488F">
        <w:rPr>
          <w:rFonts w:cs="Arial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4"/>
        <w:gridCol w:w="5465"/>
        <w:gridCol w:w="1417"/>
        <w:gridCol w:w="1276"/>
        <w:gridCol w:w="1152"/>
      </w:tblGrid>
      <w:tr w:rsidR="001770AD" w:rsidRPr="005707CE" w14:paraId="75E21C2D" w14:textId="77777777" w:rsidTr="000F105A">
        <w:trPr>
          <w:trHeight w:val="1129"/>
        </w:trPr>
        <w:tc>
          <w:tcPr>
            <w:tcW w:w="484" w:type="dxa"/>
            <w:tcBorders>
              <w:top w:val="single" w:sz="4" w:space="0" w:color="7F7F7F" w:themeColor="text1" w:themeTint="80"/>
            </w:tcBorders>
            <w:shd w:val="clear" w:color="auto" w:fill="BED630" w:themeFill="accent1"/>
            <w:noWrap/>
            <w:vAlign w:val="center"/>
          </w:tcPr>
          <w:p w14:paraId="3BB84E7F" w14:textId="2B799051" w:rsidR="001770AD" w:rsidRDefault="007A042E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br w:type="page"/>
            </w:r>
          </w:p>
          <w:p w14:paraId="64A256A8" w14:textId="472D9BA1" w:rsidR="007A042E" w:rsidRPr="005707CE" w:rsidRDefault="007A042E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tcBorders>
              <w:top w:val="single" w:sz="4" w:space="0" w:color="7F7F7F" w:themeColor="text1" w:themeTint="80"/>
            </w:tcBorders>
            <w:shd w:val="clear" w:color="auto" w:fill="BED630" w:themeFill="accent1"/>
            <w:noWrap/>
            <w:vAlign w:val="center"/>
          </w:tcPr>
          <w:p w14:paraId="42E34E29" w14:textId="66A8569D" w:rsidR="001770AD" w:rsidRPr="005707CE" w:rsidRDefault="001770AD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Questions</w:t>
            </w:r>
          </w:p>
          <w:p w14:paraId="253A60A6" w14:textId="77777777" w:rsidR="001770AD" w:rsidRPr="005707CE" w:rsidRDefault="001770AD" w:rsidP="000F105A">
            <w:pPr>
              <w:spacing w:before="0" w:after="0" w:line="240" w:lineRule="auto"/>
              <w:ind w:right="0"/>
              <w:rPr>
                <w:rFonts w:cs="Arial"/>
                <w:i/>
                <w:iCs/>
                <w:sz w:val="20"/>
                <w:szCs w:val="20"/>
              </w:rPr>
            </w:pPr>
            <w:r w:rsidRPr="005707CE">
              <w:rPr>
                <w:rFonts w:cs="Arial"/>
                <w:i/>
                <w:iCs/>
                <w:sz w:val="20"/>
                <w:szCs w:val="20"/>
              </w:rPr>
              <w:t>(Reference to the IT-Principle the question may apply)</w:t>
            </w:r>
          </w:p>
        </w:tc>
        <w:tc>
          <w:tcPr>
            <w:tcW w:w="1417" w:type="dxa"/>
            <w:tcBorders>
              <w:top w:val="single" w:sz="4" w:space="0" w:color="7F7F7F" w:themeColor="text1" w:themeTint="80"/>
            </w:tcBorders>
            <w:shd w:val="clear" w:color="auto" w:fill="0076FF" w:themeFill="accent6"/>
            <w:vAlign w:val="center"/>
          </w:tcPr>
          <w:p w14:paraId="4B9A8D68" w14:textId="6D6DB995" w:rsidR="001770AD" w:rsidRPr="005707CE" w:rsidRDefault="001770AD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Your answers </w:t>
            </w:r>
          </w:p>
          <w:p w14:paraId="032FA51A" w14:textId="77777777" w:rsidR="001770AD" w:rsidRPr="005707CE" w:rsidRDefault="001770AD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BF30F9">
              <w:rPr>
                <w:rFonts w:cs="Arial"/>
                <w:b/>
                <w:bCs/>
                <w:sz w:val="21"/>
                <w:szCs w:val="21"/>
              </w:rPr>
              <w:t>"x"</w:t>
            </w:r>
          </w:p>
        </w:tc>
        <w:tc>
          <w:tcPr>
            <w:tcW w:w="2428" w:type="dxa"/>
            <w:gridSpan w:val="2"/>
            <w:tcBorders>
              <w:top w:val="single" w:sz="4" w:space="0" w:color="7F7F7F" w:themeColor="text1" w:themeTint="80"/>
            </w:tcBorders>
            <w:shd w:val="clear" w:color="auto" w:fill="BED630" w:themeFill="accent1"/>
            <w:noWrap/>
            <w:vAlign w:val="center"/>
          </w:tcPr>
          <w:p w14:paraId="55DD9383" w14:textId="26A15064" w:rsidR="001770AD" w:rsidRPr="005707CE" w:rsidRDefault="001770AD" w:rsidP="000F105A">
            <w:pPr>
              <w:spacing w:before="0" w:after="0" w:line="240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Your Score</w:t>
            </w:r>
          </w:p>
          <w:p w14:paraId="3070E3DB" w14:textId="77777777" w:rsidR="001770AD" w:rsidRPr="007A042E" w:rsidRDefault="001770AD" w:rsidP="000F105A">
            <w:pPr>
              <w:spacing w:before="0" w:after="0" w:line="240" w:lineRule="auto"/>
              <w:ind w:right="-85"/>
              <w:rPr>
                <w:rFonts w:cs="Arial"/>
                <w:i/>
                <w:iCs/>
                <w:sz w:val="20"/>
                <w:szCs w:val="20"/>
              </w:rPr>
            </w:pPr>
            <w:r w:rsidRPr="007A042E">
              <w:rPr>
                <w:rFonts w:cs="Arial"/>
                <w:i/>
                <w:iCs/>
                <w:sz w:val="20"/>
                <w:szCs w:val="20"/>
              </w:rPr>
              <w:t>Report below the points corresponding to your answers</w:t>
            </w:r>
          </w:p>
        </w:tc>
      </w:tr>
      <w:tr w:rsidR="001770AD" w:rsidRPr="005707CE" w14:paraId="5ECE76B5" w14:textId="77777777" w:rsidTr="007A042E">
        <w:trPr>
          <w:trHeight w:val="400"/>
        </w:trPr>
        <w:tc>
          <w:tcPr>
            <w:tcW w:w="484" w:type="dxa"/>
            <w:shd w:val="clear" w:color="auto" w:fill="000000" w:themeFill="text1"/>
            <w:noWrap/>
            <w:vAlign w:val="center"/>
            <w:hideMark/>
          </w:tcPr>
          <w:p w14:paraId="7E5FDF75" w14:textId="77777777" w:rsidR="001770AD" w:rsidRPr="005707CE" w:rsidRDefault="001770AD" w:rsidP="007A042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I.</w:t>
            </w:r>
          </w:p>
        </w:tc>
        <w:tc>
          <w:tcPr>
            <w:tcW w:w="9310" w:type="dxa"/>
            <w:gridSpan w:val="4"/>
            <w:shd w:val="clear" w:color="auto" w:fill="000000" w:themeFill="text1"/>
            <w:noWrap/>
            <w:vAlign w:val="center"/>
            <w:hideMark/>
          </w:tcPr>
          <w:p w14:paraId="3F0C881C" w14:textId="22234DEC" w:rsidR="001770AD" w:rsidRPr="005707CE" w:rsidRDefault="00546FB9" w:rsidP="007A042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Organization</w:t>
            </w:r>
            <w:r w:rsidR="001770AD"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 xml:space="preserve"> User and IT-Staff</w:t>
            </w:r>
          </w:p>
        </w:tc>
      </w:tr>
      <w:tr w:rsidR="001770AD" w:rsidRPr="005707CE" w14:paraId="340C1EF6" w14:textId="77777777" w:rsidTr="00AA4AB0">
        <w:trPr>
          <w:trHeight w:val="576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31ACE41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9310" w:type="dxa"/>
            <w:gridSpan w:val="4"/>
            <w:shd w:val="clear" w:color="auto" w:fill="F2F2F2" w:themeFill="accent5" w:themeFillShade="F2"/>
            <w:noWrap/>
            <w:hideMark/>
          </w:tcPr>
          <w:p w14:paraId="50B7BE4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What percentage of your organization's employees work remotely? (mobile or fixed outside of the main physical locations)</w:t>
            </w:r>
          </w:p>
        </w:tc>
      </w:tr>
      <w:tr w:rsidR="001770AD" w:rsidRPr="005707CE" w14:paraId="24B8D21A" w14:textId="77777777" w:rsidTr="00AA4AB0">
        <w:trPr>
          <w:trHeight w:val="338"/>
        </w:trPr>
        <w:tc>
          <w:tcPr>
            <w:tcW w:w="484" w:type="dxa"/>
            <w:vMerge/>
            <w:shd w:val="clear" w:color="auto" w:fill="F2F2F2" w:themeFill="accent5" w:themeFillShade="F2"/>
            <w:noWrap/>
          </w:tcPr>
          <w:p w14:paraId="500C836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accent5" w:themeFillShade="F2"/>
            <w:noWrap/>
          </w:tcPr>
          <w:p w14:paraId="0B1AF86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i/>
                <w:i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: IT-Principles 1, 3, 4</w:t>
            </w:r>
          </w:p>
        </w:tc>
      </w:tr>
      <w:tr w:rsidR="001770AD" w:rsidRPr="005707CE" w14:paraId="4036904E" w14:textId="77777777" w:rsidTr="00F837DC">
        <w:trPr>
          <w:trHeight w:val="300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160EFE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5EDF930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lt;2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42188341" w14:textId="3C4A062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1703D4A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09EC1036" w14:textId="2B60BA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6F7977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84ACC0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38817A76" w14:textId="3FA2025D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20% </w:t>
            </w:r>
            <w:r w:rsidR="00A3672E">
              <w:rPr>
                <w:rFonts w:cs="Arial"/>
                <w:sz w:val="21"/>
                <w:szCs w:val="21"/>
              </w:rPr>
              <w:t>-</w:t>
            </w:r>
            <w:r w:rsidRPr="005707CE">
              <w:rPr>
                <w:rFonts w:cs="Arial"/>
                <w:sz w:val="21"/>
                <w:szCs w:val="21"/>
              </w:rPr>
              <w:t xml:space="preserve"> 4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A43E5D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9D67027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29987B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ABA1A34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37BC93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5EE21F6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40% - 6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3DBEB58" w14:textId="7EDACFBE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6E04D89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60B4DF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9C7E867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08BF5D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4462EE6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60% - 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25FDEC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2F21C1C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D2D314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BEBE793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52B841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3176796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gt;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91C86F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6717E34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B0362A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9C5307C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553F6505" w14:textId="6A7EA8FF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C134183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What percentage of your organization's employees have access to private or confidential data?</w:t>
            </w:r>
          </w:p>
        </w:tc>
      </w:tr>
      <w:tr w:rsidR="001770AD" w:rsidRPr="005707CE" w14:paraId="6F7736FC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6CE1BC1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2AFAB825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1, 4</w:t>
            </w:r>
          </w:p>
        </w:tc>
      </w:tr>
      <w:tr w:rsidR="001770AD" w:rsidRPr="005707CE" w14:paraId="512005E9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B854FB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544F13B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lt;2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78B51CB6" w14:textId="235F9C21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571B7744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53BB3D00" w14:textId="25F56D44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E47C594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48F9E7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4BF7834" w14:textId="7A6C84F0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20% </w:t>
            </w:r>
            <w:r w:rsidR="00A3672E">
              <w:rPr>
                <w:rFonts w:cs="Arial"/>
                <w:sz w:val="21"/>
                <w:szCs w:val="21"/>
              </w:rPr>
              <w:t>-</w:t>
            </w:r>
            <w:r w:rsidRPr="005707CE">
              <w:rPr>
                <w:rFonts w:cs="Arial"/>
                <w:sz w:val="21"/>
                <w:szCs w:val="21"/>
              </w:rPr>
              <w:t xml:space="preserve"> 4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0731A1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ABD9F5B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797313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7100058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27373E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6231C35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40% - 6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A201F2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D57CB46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C1E076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0F0D70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BEA13B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6E028AC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60% - 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293ACF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65F7F7C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8AA865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248B2E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276FBF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19AC2DD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gt;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D663AB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5E6B4B6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EAF9DE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2239C965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3A052768" w14:textId="182639F9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2C59D8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 non-IT employees have a culture that places importance on awareness and proactivity toward security?</w:t>
            </w:r>
          </w:p>
        </w:tc>
      </w:tr>
      <w:tr w:rsidR="001770AD" w:rsidRPr="005707CE" w14:paraId="57428125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1DEFF0C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18F3AD0D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3</w:t>
            </w:r>
          </w:p>
        </w:tc>
      </w:tr>
      <w:tr w:rsidR="001770AD" w:rsidRPr="005707CE" w14:paraId="7245683D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D6155D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0A26D41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t at al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0EA2B4DF" w14:textId="536D83EC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3018BEE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D61F6CA" w14:textId="2B6AD3BF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6D36681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BBCE99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495A226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Somewha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1E63CC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8B59D92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A6A9B4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3BAFB6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71044C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62C091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Very Much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265C66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578E116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960055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7A042E" w:rsidRPr="007A042E" w14:paraId="77A1DC10" w14:textId="77777777" w:rsidTr="00A3672E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574C96B5" w14:textId="0D8AB830" w:rsidR="007A042E" w:rsidRPr="005707CE" w:rsidRDefault="007A042E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68A406B2" w14:textId="2ECA40C5" w:rsidR="007A042E" w:rsidRPr="007A042E" w:rsidRDefault="007A042E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 you have staff dedicated to different IT-tasks?</w:t>
            </w:r>
          </w:p>
        </w:tc>
      </w:tr>
      <w:tr w:rsidR="007A042E" w:rsidRPr="005707CE" w14:paraId="38597923" w14:textId="77777777" w:rsidTr="00A367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17844641" w14:textId="77777777" w:rsidR="007A042E" w:rsidRPr="005707CE" w:rsidRDefault="007A042E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28CF6B70" w14:textId="48A9A704" w:rsidR="007A042E" w:rsidRPr="005707CE" w:rsidRDefault="007A042E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2</w:t>
            </w:r>
          </w:p>
        </w:tc>
      </w:tr>
      <w:tr w:rsidR="001770AD" w:rsidRPr="005707CE" w14:paraId="6BDD6421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B88F83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0A6971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ne of the abov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02002488" w14:textId="0273396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5A862595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675CBD77" w14:textId="196DC65D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406F23E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757476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A5A957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T-tasks are outsourced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025547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3264FB2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FCC19C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7E0BD962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987F86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0519D5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A dedicated person(s) for I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60E4AE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D5D6002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238F49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B160FFE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79F7BF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C6373D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A dedicated person(s) for Privac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E5FF96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2EF3597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DE7A79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EE2EDCD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8707B1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E2EBF8E" w14:textId="093AC4E4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A dedicated person(s) for IT</w:t>
            </w:r>
            <w:r w:rsidR="00BF30F9">
              <w:rPr>
                <w:rFonts w:cs="Arial"/>
                <w:sz w:val="21"/>
                <w:szCs w:val="21"/>
              </w:rPr>
              <w:t>-</w:t>
            </w:r>
            <w:r w:rsidRPr="005707CE">
              <w:rPr>
                <w:rFonts w:cs="Arial"/>
                <w:sz w:val="21"/>
                <w:szCs w:val="21"/>
              </w:rPr>
              <w:t>securit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027765C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988702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243D22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</w:tbl>
    <w:p w14:paraId="6B6FA8F7" w14:textId="77777777" w:rsidR="00BF30F9" w:rsidRDefault="00BF30F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4"/>
        <w:gridCol w:w="5465"/>
        <w:gridCol w:w="1417"/>
        <w:gridCol w:w="1276"/>
        <w:gridCol w:w="1152"/>
      </w:tblGrid>
      <w:tr w:rsidR="001770AD" w:rsidRPr="005707CE" w14:paraId="7E15B5F7" w14:textId="77777777" w:rsidTr="00292E88">
        <w:trPr>
          <w:trHeight w:val="288"/>
        </w:trPr>
        <w:tc>
          <w:tcPr>
            <w:tcW w:w="484" w:type="dxa"/>
            <w:shd w:val="clear" w:color="auto" w:fill="000000" w:themeFill="text1"/>
            <w:noWrap/>
            <w:hideMark/>
          </w:tcPr>
          <w:p w14:paraId="22C9A911" w14:textId="530E6CC5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lastRenderedPageBreak/>
              <w:t>II.</w:t>
            </w:r>
          </w:p>
        </w:tc>
        <w:tc>
          <w:tcPr>
            <w:tcW w:w="9310" w:type="dxa"/>
            <w:gridSpan w:val="4"/>
            <w:shd w:val="clear" w:color="auto" w:fill="000000" w:themeFill="text1"/>
            <w:noWrap/>
            <w:hideMark/>
          </w:tcPr>
          <w:p w14:paraId="2D67B19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IT Requirements &amp; Compliance</w:t>
            </w:r>
          </w:p>
        </w:tc>
      </w:tr>
      <w:tr w:rsidR="001770AD" w:rsidRPr="005707CE" w14:paraId="7048369D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21F2AE15" w14:textId="1DC8BBCB" w:rsidR="001770AD" w:rsidRPr="005707CE" w:rsidRDefault="00070345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60D1E16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es your organization have legal regulatory compliance requirements related to confidentiality and privacy (i.e. HIPAA, GDPR, etc.)? </w:t>
            </w:r>
          </w:p>
        </w:tc>
      </w:tr>
      <w:tr w:rsidR="001770AD" w:rsidRPr="005707CE" w14:paraId="45297631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1D64125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23210780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7</w:t>
            </w:r>
          </w:p>
        </w:tc>
      </w:tr>
      <w:tr w:rsidR="001770AD" w:rsidRPr="005707CE" w14:paraId="0E441FBC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2A8149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652A8FB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2CD8356D" w14:textId="06EE6BDA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D86572F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25CB95F2" w14:textId="03AC422C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E303925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682395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CDE10A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Minima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E32896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3CEE680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36D966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C2E58AC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B0D3C1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45C6738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Y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949E42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2C32A53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43B90C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213AA2AF" w14:textId="77777777" w:rsidTr="007A042E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390C764F" w14:textId="38D9109F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9310" w:type="dxa"/>
            <w:gridSpan w:val="4"/>
            <w:shd w:val="clear" w:color="auto" w:fill="F2F2F2" w:themeFill="background1" w:themeFillShade="F2"/>
            <w:noWrap/>
            <w:hideMark/>
          </w:tcPr>
          <w:p w14:paraId="2E23748A" w14:textId="3F710E55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Does your </w:t>
            </w:r>
            <w:r w:rsidR="00546FB9">
              <w:rPr>
                <w:rFonts w:cs="Arial"/>
                <w:b/>
                <w:bCs/>
                <w:sz w:val="21"/>
                <w:szCs w:val="21"/>
              </w:rPr>
              <w:t>organization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 adhere to an IT protocol or security framework?</w:t>
            </w:r>
          </w:p>
        </w:tc>
      </w:tr>
      <w:tr w:rsidR="001770AD" w:rsidRPr="005707CE" w14:paraId="23F14653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617FD12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7F881DEF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7</w:t>
            </w:r>
          </w:p>
        </w:tc>
      </w:tr>
      <w:tr w:rsidR="001770AD" w:rsidRPr="005707CE" w14:paraId="3574BAB7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A23923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41AD9E2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3C98108F" w14:textId="3EADBDFE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30C01D1C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552988DF" w14:textId="2A5E83AE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7E9E630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A2BC0F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B95BBC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nformation Security Manual (ISM)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A52E15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89CC5EF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1626C8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D69B25E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33077E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0575E40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COBI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6B93F4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5BBD47C1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776A37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785356F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AECAB7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47A127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TI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A229E0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D15E4CA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BF6D63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F0E4ED7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C5F85F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7A2453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SO/IEC 27000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7473B6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2BFD7FC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4CD9D0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7E6A2186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2F36F8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009D38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Oth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4049AD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FB4F7F4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C99414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6E06E328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4894FEA0" w14:textId="7A5F6E3D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16F91E2A" w14:textId="6F3FA42C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Select the processes and/or policies your </w:t>
            </w:r>
            <w:r w:rsidR="00546FB9">
              <w:rPr>
                <w:rFonts w:cs="Arial"/>
                <w:b/>
                <w:bCs/>
                <w:sz w:val="21"/>
                <w:szCs w:val="21"/>
              </w:rPr>
              <w:t>organization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 has implemented to mitigate risks and respond to incidents:</w:t>
            </w:r>
          </w:p>
        </w:tc>
      </w:tr>
      <w:tr w:rsidR="001770AD" w:rsidRPr="005707CE" w14:paraId="70B6DEE2" w14:textId="77777777" w:rsidTr="00AA4AB0">
        <w:trPr>
          <w:trHeight w:val="300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194574B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189A40D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7</w:t>
            </w:r>
          </w:p>
        </w:tc>
      </w:tr>
      <w:tr w:rsidR="001770AD" w:rsidRPr="005707CE" w14:paraId="1D0862C9" w14:textId="77777777" w:rsidTr="00F837DC">
        <w:trPr>
          <w:trHeight w:val="300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2916F5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0689A4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ne of the below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17F4129B" w14:textId="1CAF9744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097A723E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97D7543" w14:textId="0AA08CA3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A2844F2" w14:textId="77777777" w:rsidTr="00F837DC">
        <w:trPr>
          <w:trHeight w:val="315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5C26B8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6EA3B77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ne of the below but plan on developing in next 12 months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19C31F03" w14:textId="174ABBBC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6D897F71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EEB0B9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5111DE4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5E9CE6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59F509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ncident response plan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5BE41D54" w14:textId="2910DF55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BD27EB9" w14:textId="28ADA596" w:rsidR="007432D7" w:rsidRPr="007432D7" w:rsidRDefault="001770AD" w:rsidP="007432D7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1</w:t>
            </w:r>
            <w:r w:rsidR="007432D7">
              <w:rPr>
                <w:rFonts w:cs="Arial"/>
                <w:sz w:val="20"/>
                <w:szCs w:val="20"/>
              </w:rPr>
              <w:t>:</w:t>
            </w:r>
            <w:r w:rsidR="007432D7" w:rsidRPr="007432D7">
              <w:rPr>
                <w:rFonts w:cs="Arial"/>
                <w:sz w:val="20"/>
                <w:szCs w:val="20"/>
              </w:rPr>
              <w:t xml:space="preserve"> if only this answer is selected</w:t>
            </w:r>
          </w:p>
          <w:p w14:paraId="5946033E" w14:textId="474A5924" w:rsidR="001770AD" w:rsidRPr="007432D7" w:rsidRDefault="007432D7" w:rsidP="007432D7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0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</w:t>
            </w:r>
            <w:r w:rsidR="001770AD" w:rsidRPr="007432D7">
              <w:rPr>
                <w:rFonts w:cs="Arial"/>
                <w:sz w:val="20"/>
                <w:szCs w:val="20"/>
              </w:rPr>
              <w:t xml:space="preserve"> if </w:t>
            </w:r>
            <w:r w:rsidR="00AC488F">
              <w:rPr>
                <w:rFonts w:cs="Arial"/>
                <w:sz w:val="20"/>
                <w:szCs w:val="20"/>
              </w:rPr>
              <w:t>two</w:t>
            </w:r>
            <w:r w:rsidR="001770AD" w:rsidRPr="007432D7">
              <w:rPr>
                <w:rFonts w:cs="Arial"/>
                <w:sz w:val="20"/>
                <w:szCs w:val="20"/>
              </w:rPr>
              <w:t xml:space="preserve"> answers or more</w:t>
            </w:r>
            <w:r w:rsidRPr="007432D7">
              <w:rPr>
                <w:rFonts w:cs="Arial"/>
                <w:sz w:val="20"/>
                <w:szCs w:val="20"/>
              </w:rPr>
              <w:t xml:space="preserve"> are selected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DF758A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7432D7" w:rsidRPr="005707CE" w14:paraId="19A788C5" w14:textId="77777777" w:rsidTr="00AC488F">
        <w:trPr>
          <w:trHeight w:val="1215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CB48D38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59A6B91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nformation security policy or plan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401D8BCB" w14:textId="07549706" w:rsidR="007432D7" w:rsidRPr="005707CE" w:rsidRDefault="007432D7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7226108" w14:textId="77777777" w:rsidR="00AC488F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1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if only this answer is selected</w:t>
            </w:r>
          </w:p>
          <w:p w14:paraId="4888B6CC" w14:textId="4CF11BD1" w:rsidR="007432D7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0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 if </w:t>
            </w:r>
            <w:r>
              <w:rPr>
                <w:rFonts w:cs="Arial"/>
                <w:sz w:val="20"/>
                <w:szCs w:val="20"/>
              </w:rPr>
              <w:t>two</w:t>
            </w:r>
            <w:r w:rsidRPr="007432D7">
              <w:rPr>
                <w:rFonts w:cs="Arial"/>
                <w:sz w:val="20"/>
                <w:szCs w:val="20"/>
              </w:rPr>
              <w:t xml:space="preserve"> answers or more are selected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FD997F6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7432D7" w:rsidRPr="005707CE" w14:paraId="714DCBF5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B369D38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093A5B44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Business continuity and disaster recovery plans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1ECC0517" w14:textId="53327E2C" w:rsidR="007432D7" w:rsidRPr="005707CE" w:rsidRDefault="007432D7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658240D" w14:textId="77777777" w:rsidR="00AC488F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1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if only this answer is selected</w:t>
            </w:r>
          </w:p>
          <w:p w14:paraId="13EBFE7A" w14:textId="4E6BC630" w:rsidR="007432D7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0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 if </w:t>
            </w:r>
            <w:r>
              <w:rPr>
                <w:rFonts w:cs="Arial"/>
                <w:sz w:val="20"/>
                <w:szCs w:val="20"/>
              </w:rPr>
              <w:t>two</w:t>
            </w:r>
            <w:r w:rsidRPr="007432D7">
              <w:rPr>
                <w:rFonts w:cs="Arial"/>
                <w:sz w:val="20"/>
                <w:szCs w:val="20"/>
              </w:rPr>
              <w:t xml:space="preserve"> answers or more are selected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F8E4DDC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7432D7" w:rsidRPr="005707CE" w14:paraId="6B06F67F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0966A71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57E5561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nformation security strategy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4A9E4C65" w14:textId="531F3247" w:rsidR="007432D7" w:rsidRPr="005707CE" w:rsidRDefault="007432D7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7F0946C" w14:textId="77777777" w:rsidR="00AC488F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1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if only this answer is selected</w:t>
            </w:r>
          </w:p>
          <w:p w14:paraId="35E59695" w14:textId="737AD709" w:rsidR="007432D7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0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 if </w:t>
            </w:r>
            <w:r>
              <w:rPr>
                <w:rFonts w:cs="Arial"/>
                <w:sz w:val="20"/>
                <w:szCs w:val="20"/>
              </w:rPr>
              <w:t>two</w:t>
            </w:r>
            <w:r w:rsidRPr="007432D7">
              <w:rPr>
                <w:rFonts w:cs="Arial"/>
                <w:sz w:val="20"/>
                <w:szCs w:val="20"/>
              </w:rPr>
              <w:t xml:space="preserve"> answers or </w:t>
            </w:r>
            <w:r w:rsidRPr="007432D7">
              <w:rPr>
                <w:rFonts w:cs="Arial"/>
                <w:sz w:val="20"/>
                <w:szCs w:val="20"/>
              </w:rPr>
              <w:lastRenderedPageBreak/>
              <w:t>more are selected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3CEAE71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7432D7" w:rsidRPr="005707CE" w14:paraId="1F3CC9F4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52B50FD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69CEAE48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Other governance documents</w:t>
            </w:r>
          </w:p>
        </w:tc>
        <w:tc>
          <w:tcPr>
            <w:tcW w:w="1417" w:type="dxa"/>
            <w:shd w:val="clear" w:color="auto" w:fill="CCE3FF" w:themeFill="accent6" w:themeFillTint="33"/>
            <w:vAlign w:val="center"/>
            <w:hideMark/>
          </w:tcPr>
          <w:p w14:paraId="3900FF16" w14:textId="6ED8B4E4" w:rsidR="007432D7" w:rsidRPr="005707CE" w:rsidRDefault="007432D7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5689B53" w14:textId="77777777" w:rsidR="00AC488F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1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if only this answer is selected</w:t>
            </w:r>
          </w:p>
          <w:p w14:paraId="7646BD4A" w14:textId="291B9FD0" w:rsidR="007432D7" w:rsidRPr="007432D7" w:rsidRDefault="00AC488F" w:rsidP="00AC488F">
            <w:pPr>
              <w:spacing w:before="0" w:after="0" w:line="240" w:lineRule="auto"/>
              <w:ind w:right="0"/>
              <w:rPr>
                <w:rFonts w:cs="Arial"/>
                <w:sz w:val="20"/>
                <w:szCs w:val="20"/>
              </w:rPr>
            </w:pPr>
            <w:r w:rsidRPr="007432D7">
              <w:rPr>
                <w:rFonts w:cs="Arial"/>
                <w:sz w:val="20"/>
                <w:szCs w:val="20"/>
              </w:rPr>
              <w:t>0</w:t>
            </w:r>
            <w:r>
              <w:rPr>
                <w:rFonts w:cs="Arial"/>
                <w:sz w:val="20"/>
                <w:szCs w:val="20"/>
              </w:rPr>
              <w:t>:</w:t>
            </w:r>
            <w:r w:rsidRPr="007432D7">
              <w:rPr>
                <w:rFonts w:cs="Arial"/>
                <w:sz w:val="20"/>
                <w:szCs w:val="20"/>
              </w:rPr>
              <w:t xml:space="preserve">  if </w:t>
            </w:r>
            <w:r>
              <w:rPr>
                <w:rFonts w:cs="Arial"/>
                <w:sz w:val="20"/>
                <w:szCs w:val="20"/>
              </w:rPr>
              <w:t>two</w:t>
            </w:r>
            <w:r w:rsidRPr="007432D7">
              <w:rPr>
                <w:rFonts w:cs="Arial"/>
                <w:sz w:val="20"/>
                <w:szCs w:val="20"/>
              </w:rPr>
              <w:t xml:space="preserve"> answers or more are selected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2D8B8F8" w14:textId="77777777" w:rsidR="007432D7" w:rsidRPr="005707CE" w:rsidRDefault="007432D7" w:rsidP="007432D7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60A20EAD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7A1C5088" w14:textId="3A150921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2B4A68C5" w14:textId="105C061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How do you stay up to date on IT</w:t>
            </w:r>
            <w:r w:rsidR="00BF30F9">
              <w:rPr>
                <w:rFonts w:cs="Arial"/>
                <w:b/>
                <w:bCs/>
                <w:sz w:val="21"/>
                <w:szCs w:val="21"/>
              </w:rPr>
              <w:t>-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security? (Several options possible)?</w:t>
            </w:r>
          </w:p>
        </w:tc>
      </w:tr>
      <w:tr w:rsidR="001770AD" w:rsidRPr="005707CE" w14:paraId="0279DDB9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4419FD2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3410C59D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5, 7</w:t>
            </w:r>
          </w:p>
        </w:tc>
      </w:tr>
      <w:tr w:rsidR="001770AD" w:rsidRPr="005707CE" w14:paraId="4757EBD2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83BB2D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4548912A" w14:textId="1B19A2D1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Ad</w:t>
            </w:r>
            <w:r w:rsidR="00BF30F9">
              <w:rPr>
                <w:rFonts w:cs="Arial"/>
                <w:sz w:val="21"/>
                <w:szCs w:val="21"/>
              </w:rPr>
              <w:t>-</w:t>
            </w:r>
            <w:r w:rsidRPr="005707CE">
              <w:rPr>
                <w:rFonts w:cs="Arial"/>
                <w:sz w:val="21"/>
                <w:szCs w:val="21"/>
              </w:rPr>
              <w:t>hoc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0BF5C570" w14:textId="0E9360AA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6EA4109B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271E0FFC" w14:textId="46F010FB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789DC689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2FEB6C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0B5A6F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In person training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3D3029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116F874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9464A5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E3C42DD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7D6700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8958D5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Rely on a service provider or consultan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C5C550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D365171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7DF57E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FC2605B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8DDDB1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622C0F0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Internet sourc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F484B9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387C7F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B0F948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DEFED93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EF73DF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E108AA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Media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3BA3769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90A585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CEC3D1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2368535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879FAF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A9EACE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o  </w:t>
            </w:r>
            <w:proofErr w:type="spellStart"/>
            <w:r w:rsidRPr="005707CE">
              <w:rPr>
                <w:rFonts w:cs="Arial"/>
                <w:sz w:val="21"/>
                <w:szCs w:val="21"/>
              </w:rPr>
              <w:t>Edx</w:t>
            </w:r>
            <w:proofErr w:type="spellEnd"/>
            <w:r w:rsidRPr="005707CE">
              <w:rPr>
                <w:rFonts w:cs="Arial"/>
                <w:sz w:val="21"/>
                <w:szCs w:val="21"/>
              </w:rPr>
              <w:t xml:space="preserve"> or similar online cours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45BF07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624B0D8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8A0F72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0EDBF56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0A12DA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260382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 Book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0561E2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2CED784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42EC2A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A77C204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BD1EAB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F26F36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Oth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453C7A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D200000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FACFD2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D42F151" w14:textId="77777777" w:rsidTr="00292E88">
        <w:trPr>
          <w:trHeight w:val="288"/>
        </w:trPr>
        <w:tc>
          <w:tcPr>
            <w:tcW w:w="484" w:type="dxa"/>
            <w:shd w:val="clear" w:color="auto" w:fill="000000" w:themeFill="text1"/>
            <w:noWrap/>
            <w:hideMark/>
          </w:tcPr>
          <w:p w14:paraId="4F5AE40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III.</w:t>
            </w:r>
          </w:p>
        </w:tc>
        <w:tc>
          <w:tcPr>
            <w:tcW w:w="9310" w:type="dxa"/>
            <w:gridSpan w:val="4"/>
            <w:shd w:val="clear" w:color="auto" w:fill="000000" w:themeFill="text1"/>
            <w:noWrap/>
            <w:hideMark/>
          </w:tcPr>
          <w:p w14:paraId="6CE9B7F4" w14:textId="47C523F9" w:rsidR="001770AD" w:rsidRPr="005707CE" w:rsidRDefault="001770AD" w:rsidP="005707CE">
            <w:pPr>
              <w:tabs>
                <w:tab w:val="center" w:pos="4547"/>
              </w:tabs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Data </w:t>
            </w: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ab/>
            </w:r>
          </w:p>
        </w:tc>
      </w:tr>
      <w:tr w:rsidR="001770AD" w:rsidRPr="007A042E" w14:paraId="4B84B8EE" w14:textId="77777777" w:rsidTr="00AA4AB0">
        <w:trPr>
          <w:trHeight w:val="288"/>
        </w:trPr>
        <w:tc>
          <w:tcPr>
            <w:tcW w:w="484" w:type="dxa"/>
            <w:shd w:val="clear" w:color="auto" w:fill="F2F2F2" w:themeFill="accent5" w:themeFillShade="F2"/>
            <w:noWrap/>
            <w:hideMark/>
          </w:tcPr>
          <w:p w14:paraId="6C309CFF" w14:textId="540C1147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9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2003C40C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How confident are you in your capacity to protect athlete information?</w:t>
            </w:r>
          </w:p>
        </w:tc>
      </w:tr>
      <w:tr w:rsidR="001770AD" w:rsidRPr="005707CE" w14:paraId="1DEB3C92" w14:textId="77777777" w:rsidTr="00AA4AB0">
        <w:trPr>
          <w:trHeight w:val="288"/>
        </w:trPr>
        <w:tc>
          <w:tcPr>
            <w:tcW w:w="484" w:type="dxa"/>
            <w:shd w:val="clear" w:color="auto" w:fill="F2F2F2" w:themeFill="accent5" w:themeFillShade="F2"/>
            <w:noWrap/>
          </w:tcPr>
          <w:p w14:paraId="3DB7619F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3F28DE76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1</w:t>
            </w:r>
          </w:p>
        </w:tc>
      </w:tr>
      <w:tr w:rsidR="001770AD" w:rsidRPr="005707CE" w14:paraId="1FC58480" w14:textId="77777777" w:rsidTr="00F837DC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647F6F8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5465" w:type="dxa"/>
            <w:hideMark/>
          </w:tcPr>
          <w:p w14:paraId="07E55FC3" w14:textId="7D11A6F9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1 (</w:t>
            </w:r>
            <w:r w:rsidR="007432D7">
              <w:rPr>
                <w:rFonts w:cs="Arial"/>
                <w:sz w:val="21"/>
                <w:szCs w:val="21"/>
              </w:rPr>
              <w:t xml:space="preserve">no </w:t>
            </w:r>
            <w:r w:rsidRPr="005707CE">
              <w:rPr>
                <w:rFonts w:cs="Arial"/>
                <w:sz w:val="21"/>
                <w:szCs w:val="21"/>
              </w:rPr>
              <w:t>confiden</w:t>
            </w:r>
            <w:r w:rsidR="007432D7">
              <w:rPr>
                <w:rFonts w:cs="Arial"/>
                <w:sz w:val="21"/>
                <w:szCs w:val="21"/>
              </w:rPr>
              <w:t>ce</w:t>
            </w:r>
            <w:r w:rsidRPr="005707CE">
              <w:rPr>
                <w:rFonts w:cs="Arial"/>
                <w:sz w:val="21"/>
                <w:szCs w:val="21"/>
              </w:rPr>
              <w:t>)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059782A7" w14:textId="3B26B0A0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07BE6BC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4C4F7843" w14:textId="5652B9C6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32D43C6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778D40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16AECD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2 (little confident)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E0D5F0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2029449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7FF961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C26B1FA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A8DD9D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EEB284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3 (somewhat confident)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E7532C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12B3B8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297FF3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EEF5487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386AB3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06376A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o  4 (confident) 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2CBF9C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63A0C9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C024A7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C58991B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E8A99C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63A6639" w14:textId="293F961F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5 (</w:t>
            </w:r>
            <w:r w:rsidR="007432D7">
              <w:rPr>
                <w:rFonts w:cs="Arial"/>
                <w:sz w:val="21"/>
                <w:szCs w:val="21"/>
              </w:rPr>
              <w:t>very</w:t>
            </w:r>
            <w:r w:rsidR="007432D7" w:rsidRPr="005707CE">
              <w:rPr>
                <w:rFonts w:cs="Arial"/>
                <w:sz w:val="21"/>
                <w:szCs w:val="21"/>
              </w:rPr>
              <w:t xml:space="preserve"> </w:t>
            </w:r>
            <w:r w:rsidRPr="005707CE">
              <w:rPr>
                <w:rFonts w:cs="Arial"/>
                <w:sz w:val="21"/>
                <w:szCs w:val="21"/>
              </w:rPr>
              <w:t>confident)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970670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82C8A72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FC825A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29B013C9" w14:textId="77777777" w:rsidTr="00AA4AB0">
        <w:trPr>
          <w:trHeight w:val="529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1DF69852" w14:textId="6DFFA5E9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0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hideMark/>
          </w:tcPr>
          <w:p w14:paraId="183E50D7" w14:textId="7B8F36C6" w:rsidR="007432D7" w:rsidRPr="00A87BB5" w:rsidRDefault="007432D7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Do you</w:t>
            </w:r>
            <w:r w:rsidR="00331DA1">
              <w:rPr>
                <w:rFonts w:cs="Arial"/>
                <w:b/>
                <w:bCs/>
                <w:sz w:val="21"/>
                <w:szCs w:val="21"/>
              </w:rPr>
              <w:t xml:space="preserve"> inform in writing your </w:t>
            </w:r>
            <w:r>
              <w:rPr>
                <w:rFonts w:cs="Arial"/>
                <w:b/>
                <w:bCs/>
                <w:sz w:val="21"/>
                <w:szCs w:val="21"/>
              </w:rPr>
              <w:t xml:space="preserve">providers/end-users (e.g. </w:t>
            </w:r>
            <w:r w:rsidR="00331DA1">
              <w:rPr>
                <w:rFonts w:cs="Arial"/>
                <w:b/>
                <w:bCs/>
                <w:sz w:val="21"/>
                <w:szCs w:val="21"/>
              </w:rPr>
              <w:t>laboratories</w:t>
            </w:r>
            <w:r>
              <w:rPr>
                <w:rFonts w:cs="Arial"/>
                <w:b/>
                <w:bCs/>
                <w:sz w:val="21"/>
                <w:szCs w:val="21"/>
              </w:rPr>
              <w:t>)</w:t>
            </w:r>
            <w:r w:rsidR="00331DA1">
              <w:rPr>
                <w:rFonts w:cs="Arial"/>
                <w:b/>
                <w:bCs/>
                <w:sz w:val="21"/>
                <w:szCs w:val="21"/>
              </w:rPr>
              <w:t xml:space="preserve"> with which of your s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>taff</w:t>
            </w:r>
            <w:r w:rsidR="00331DA1">
              <w:rPr>
                <w:rFonts w:cs="Arial"/>
                <w:b/>
                <w:bCs/>
                <w:sz w:val="21"/>
                <w:szCs w:val="21"/>
              </w:rPr>
              <w:t xml:space="preserve"> they are authorized to share confidential and/or private information?</w:t>
            </w:r>
            <w:r>
              <w:rPr>
                <w:rFonts w:cs="Arial"/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1770AD" w:rsidRPr="005707CE" w14:paraId="2441BF02" w14:textId="77777777" w:rsidTr="007A042E">
        <w:trPr>
          <w:trHeight w:val="327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62F3CB0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3DC0B08C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4, 5</w:t>
            </w:r>
          </w:p>
        </w:tc>
      </w:tr>
      <w:tr w:rsidR="001770AD" w:rsidRPr="005707CE" w14:paraId="70E981EE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949628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shd w:val="clear" w:color="auto" w:fill="F2F2F2" w:themeFill="background2" w:themeFillShade="F2"/>
            <w:noWrap/>
            <w:hideMark/>
          </w:tcPr>
          <w:p w14:paraId="5F55B4B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t at al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76031BAF" w14:textId="4C3FFBCB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049F9CA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6100A5E7" w14:textId="4DAB6586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19099C2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92A80B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E98029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Somewha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8A8DB4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0F062FE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112995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B37A055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3677F7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490F55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Very Much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8208B3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389351D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1C7709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7DC877B7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000EB54D" w14:textId="4A151108" w:rsidR="001770AD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11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4F4DFBFA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What percentage of your organization's data is considered to be confidential?</w:t>
            </w:r>
          </w:p>
        </w:tc>
      </w:tr>
      <w:tr w:rsidR="001770AD" w:rsidRPr="005707CE" w14:paraId="1B9A9441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0EA5A36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037ADDC6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1</w:t>
            </w:r>
          </w:p>
        </w:tc>
      </w:tr>
      <w:tr w:rsidR="001770AD" w:rsidRPr="005707CE" w14:paraId="7E427AE4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436323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E3249F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lt;2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A4B7F1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D57556B" w14:textId="253B43DD" w:rsidR="001770AD" w:rsidRPr="005707CE" w:rsidRDefault="00331DA1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4A74CF53" w14:textId="4362AA29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74D24776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771719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361EA18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0% – 4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02716A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69BD185" w14:textId="6DA73499" w:rsidR="001770AD" w:rsidRPr="005707CE" w:rsidRDefault="00331DA1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  <w:r w:rsidRPr="005707CE">
              <w:rPr>
                <w:rFonts w:cs="Arial"/>
                <w:sz w:val="21"/>
                <w:szCs w:val="21"/>
              </w:rPr>
              <w:t xml:space="preserve"> 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2C1832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EB2587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20C6C3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1A00E4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40% - 6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450E8F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F068C5F" w14:textId="4299BE14" w:rsidR="001770AD" w:rsidRPr="005707CE" w:rsidRDefault="00331DA1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  <w:r w:rsidRPr="005707CE">
              <w:rPr>
                <w:rFonts w:cs="Arial"/>
                <w:sz w:val="21"/>
                <w:szCs w:val="21"/>
              </w:rPr>
              <w:t xml:space="preserve"> 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943F24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03D27DE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AF9DDA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4EB8F72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60% - 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8EE88C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203276B" w14:textId="1F1DDFB5" w:rsidR="001770AD" w:rsidRPr="005707CE" w:rsidRDefault="00331DA1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  <w:r w:rsidRPr="005707CE">
              <w:rPr>
                <w:rFonts w:cs="Arial"/>
                <w:sz w:val="21"/>
                <w:szCs w:val="21"/>
              </w:rPr>
              <w:t xml:space="preserve"> 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2E0C12E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564F2E7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52F393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5FB34E2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&gt;80%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CC9C6B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3DA570A" w14:textId="581BDF72" w:rsidR="001770AD" w:rsidRPr="005707CE" w:rsidRDefault="00331DA1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  <w:r w:rsidRPr="005707CE">
              <w:rPr>
                <w:rFonts w:cs="Arial"/>
                <w:sz w:val="21"/>
                <w:szCs w:val="21"/>
              </w:rPr>
              <w:t xml:space="preserve"> 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A4A09C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</w:tbl>
    <w:p w14:paraId="1D3A35A0" w14:textId="77777777" w:rsidR="000F105A" w:rsidRDefault="000F105A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4"/>
        <w:gridCol w:w="5465"/>
        <w:gridCol w:w="1417"/>
        <w:gridCol w:w="1276"/>
        <w:gridCol w:w="1152"/>
      </w:tblGrid>
      <w:tr w:rsidR="001770AD" w:rsidRPr="005707CE" w14:paraId="06208148" w14:textId="77777777" w:rsidTr="00292E88">
        <w:trPr>
          <w:trHeight w:val="288"/>
        </w:trPr>
        <w:tc>
          <w:tcPr>
            <w:tcW w:w="484" w:type="dxa"/>
            <w:shd w:val="clear" w:color="auto" w:fill="000000" w:themeFill="text1"/>
            <w:noWrap/>
            <w:hideMark/>
          </w:tcPr>
          <w:p w14:paraId="5CC74DD3" w14:textId="1B72C69D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lastRenderedPageBreak/>
              <w:t>IV</w:t>
            </w:r>
            <w:r w:rsidR="00070345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.</w:t>
            </w:r>
          </w:p>
        </w:tc>
        <w:tc>
          <w:tcPr>
            <w:tcW w:w="9310" w:type="dxa"/>
            <w:gridSpan w:val="4"/>
            <w:shd w:val="clear" w:color="auto" w:fill="000000" w:themeFill="text1"/>
            <w:noWrap/>
            <w:hideMark/>
          </w:tcPr>
          <w:p w14:paraId="6501838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Complexity of Technology Environment</w:t>
            </w:r>
          </w:p>
        </w:tc>
      </w:tr>
      <w:tr w:rsidR="001770AD" w:rsidRPr="007A042E" w14:paraId="2756687F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280C5E75" w14:textId="4057F733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D9063ED" w14:textId="77777777" w:rsidR="001770AD" w:rsidRPr="007A042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es your organization have two or more data centers?</w:t>
            </w:r>
          </w:p>
        </w:tc>
      </w:tr>
      <w:tr w:rsidR="001770AD" w:rsidRPr="005707CE" w14:paraId="2BD62936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38F38B1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722C62C6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2, 5, 6</w:t>
            </w:r>
          </w:p>
        </w:tc>
      </w:tr>
      <w:tr w:rsidR="001770AD" w:rsidRPr="005707CE" w14:paraId="4787C898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1F7CA0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A0DEDA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7362A5E2" w14:textId="02C84202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A82D23A" w14:textId="3A620BB2" w:rsidR="001770AD" w:rsidRPr="005707CE" w:rsidRDefault="00070345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77C7D01C" w14:textId="5798EB84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A69D640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F2743F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60671EE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Y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6F19DC15" w14:textId="209007EA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E1D131B" w14:textId="40B0C31E" w:rsidR="001770AD" w:rsidRPr="005707CE" w:rsidRDefault="00070345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vAlign w:val="center"/>
            <w:hideMark/>
          </w:tcPr>
          <w:p w14:paraId="4C72C7DA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9EE549C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794D5034" w14:textId="583A3701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260ADDD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 people use personal devices to access corporate systems and data?</w:t>
            </w:r>
          </w:p>
        </w:tc>
      </w:tr>
      <w:tr w:rsidR="001770AD" w:rsidRPr="005707CE" w14:paraId="3196F5F2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noWrap/>
          </w:tcPr>
          <w:p w14:paraId="173098A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3E5DDA9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i/>
                <w:i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3, 5, 6</w:t>
            </w:r>
          </w:p>
        </w:tc>
      </w:tr>
      <w:tr w:rsidR="001770AD" w:rsidRPr="005707CE" w14:paraId="1C0136CD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76615C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25DB34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0FB48C88" w14:textId="508C6822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C80051D" w14:textId="4C5D0AC9" w:rsidR="001770AD" w:rsidRPr="005707CE" w:rsidRDefault="00070345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7650FCDA" w14:textId="3583CF2C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6B4B335B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5A016D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1998EAB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Y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A70E90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8A7E7F6" w14:textId="2873B0AA" w:rsidR="001770AD" w:rsidRPr="005707CE" w:rsidRDefault="00070345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C7ABA5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A7143FD" w14:textId="77777777" w:rsidTr="00292E88">
        <w:trPr>
          <w:trHeight w:val="288"/>
        </w:trPr>
        <w:tc>
          <w:tcPr>
            <w:tcW w:w="484" w:type="dxa"/>
            <w:shd w:val="clear" w:color="auto" w:fill="000000" w:themeFill="text1"/>
            <w:noWrap/>
            <w:hideMark/>
          </w:tcPr>
          <w:p w14:paraId="3EFE1A27" w14:textId="1895DCFA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V.</w:t>
            </w:r>
          </w:p>
        </w:tc>
        <w:tc>
          <w:tcPr>
            <w:tcW w:w="9310" w:type="dxa"/>
            <w:gridSpan w:val="4"/>
            <w:shd w:val="clear" w:color="auto" w:fill="000000" w:themeFill="text1"/>
            <w:noWrap/>
            <w:hideMark/>
          </w:tcPr>
          <w:p w14:paraId="353E19D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color w:val="FFFFFF" w:themeColor="background1"/>
                <w:sz w:val="21"/>
                <w:szCs w:val="21"/>
              </w:rPr>
              <w:t>Business Security Requirement</w:t>
            </w:r>
          </w:p>
        </w:tc>
      </w:tr>
      <w:tr w:rsidR="001770AD" w:rsidRPr="007A042E" w14:paraId="445A1826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564A0B50" w14:textId="794D35F5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1A0E40F" w14:textId="221BEDCB" w:rsidR="001770AD" w:rsidRPr="007A042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How would you rate your </w:t>
            </w:r>
            <w:r w:rsidR="00331DA1">
              <w:rPr>
                <w:rFonts w:cs="Arial"/>
                <w:b/>
                <w:bCs/>
                <w:sz w:val="21"/>
                <w:szCs w:val="21"/>
              </w:rPr>
              <w:t>level of documented IT-processes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?</w:t>
            </w:r>
          </w:p>
        </w:tc>
      </w:tr>
      <w:tr w:rsidR="001770AD" w:rsidRPr="005707CE" w14:paraId="46184BEB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4F5D37A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462CF74E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5, 6, 7</w:t>
            </w:r>
          </w:p>
        </w:tc>
      </w:tr>
      <w:tr w:rsidR="001770AD" w:rsidRPr="005707CE" w14:paraId="4E15C769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D25556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0C49505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Basic - Undocumented and dynamic change processes.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739CEFBA" w14:textId="1DC0F568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66A59AA5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7A2A9151" w14:textId="47097F0F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223E50C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48FF21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14657B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Repeatable - Some processes are repeated.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2A08DC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46CEEC0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210309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F8B7843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616C3F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267D27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Fixed - A set of defined and documented standard processes.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400DD0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02BC37C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9F74E8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E54A42F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491948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4FFBF85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Managed - benchmarked processes, effective management controls and adaptation without losing quality.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073717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37D46A66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B029D2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D3AAF80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02B7B0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4F1AF70F" w14:textId="2C22E2FA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Optimized - focus is on continuous improvement and optimization</w:t>
            </w:r>
            <w:r w:rsidR="00BF30F9">
              <w:rPr>
                <w:rFonts w:cs="Arial"/>
                <w:sz w:val="21"/>
                <w:szCs w:val="21"/>
              </w:rPr>
              <w:t>.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884D3B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AB9ED96" w14:textId="77777777" w:rsidR="001770AD" w:rsidRPr="005707CE" w:rsidRDefault="001770AD" w:rsidP="007A042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9DC8DD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2A603271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3F6B8A08" w14:textId="247E4CE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1B9B2827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Do information security risks get marginalized or neglected in favor of end-user ease of use?</w:t>
            </w:r>
          </w:p>
        </w:tc>
      </w:tr>
      <w:tr w:rsidR="001770AD" w:rsidRPr="005707CE" w14:paraId="71EA4928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477BDD7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75EBCB7C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3</w:t>
            </w:r>
          </w:p>
        </w:tc>
      </w:tr>
      <w:tr w:rsidR="001770AD" w:rsidRPr="005707CE" w14:paraId="1C7145EA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405802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2119B4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Not at al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87DCC9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D1F0E6E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1B796DAD" w14:textId="15B4756C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3322B4D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093E11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042F53A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Somewha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6A9D44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C41D673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4CCE32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22B81E74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6B3F94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516FA7A8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Very Much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37FCA1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877FFEA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EA172A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6BDA08E9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0C74FAF2" w14:textId="1C5910B0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ECBCF3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What is your organization's information security risk tolerance level?</w:t>
            </w:r>
          </w:p>
        </w:tc>
      </w:tr>
      <w:tr w:rsidR="001770AD" w:rsidRPr="005707CE" w14:paraId="663F73FD" w14:textId="77777777" w:rsidTr="00AA4AB0">
        <w:trPr>
          <w:trHeight w:val="300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2694C3D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</w:tcPr>
          <w:p w14:paraId="342ABA72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3, 5, 6</w:t>
            </w:r>
          </w:p>
        </w:tc>
      </w:tr>
      <w:tr w:rsidR="001770AD" w:rsidRPr="005707CE" w14:paraId="08BE064C" w14:textId="77777777" w:rsidTr="00F837DC">
        <w:trPr>
          <w:trHeight w:val="300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B51A32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75EDCF4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Low risk toleranc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3F3515FB" w14:textId="0691ADB0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72991386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758EF79C" w14:textId="6872C31F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501077F3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D04575D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2A988F1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Medium risk toleranc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39B6F69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B1FF63F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436A97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361A2BE5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2D67BD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noWrap/>
            <w:hideMark/>
          </w:tcPr>
          <w:p w14:paraId="1958F94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High risk toleranc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055F4E3E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4495E44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DB223F3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52355AF8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2512CB88" w14:textId="1FE1F074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1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5D16E3FD" w14:textId="778A2F41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In the past 12 Months, has your </w:t>
            </w:r>
            <w:r w:rsidR="00546FB9">
              <w:rPr>
                <w:rFonts w:cs="Arial"/>
                <w:b/>
                <w:bCs/>
                <w:sz w:val="21"/>
                <w:szCs w:val="21"/>
              </w:rPr>
              <w:t>organization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 suffered a security incident?</w:t>
            </w:r>
          </w:p>
        </w:tc>
      </w:tr>
      <w:tr w:rsidR="001770AD" w:rsidRPr="005707CE" w14:paraId="7D8C1889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63EFB1C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7D854A9B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2, 5, 6</w:t>
            </w:r>
          </w:p>
        </w:tc>
      </w:tr>
      <w:tr w:rsidR="00613A90" w:rsidRPr="005707CE" w14:paraId="544DD278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2964645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A127A57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 incident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11EC3B12" w14:textId="7808D99F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EA2D564" w14:textId="2CB80C02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7E12B7B" w14:textId="508A65DE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2A6298EE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89015B1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A9D07CF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Information not availabl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541683D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948D669" w14:textId="518961C4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A56435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1957E027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391B60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800328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Compromise of an email or system account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A9E7F84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D8EC013" w14:textId="0CF6A573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86B599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7B9642D3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B3EEEC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85BA52F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Loss or unauthorized modification of data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0EDCC1D6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604E657" w14:textId="4772E914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50568E7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460A7FE5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E8EA1D8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50E3CBC9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Ransomware or other malware infection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E0DC293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00EE521B" w14:textId="0F552E59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1D07AF9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729E3986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BD9468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973E78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Hacker attack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E855C16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0D2AAD8F" w14:textId="0FDF7919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950FA47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26DDD8DF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B11D1AD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5A5A766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Successful exploitation of a phishing email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F13CDD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5CBBBFF" w14:textId="1CCC93DD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3F7DCC9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0AC50905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7D5B24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4C257B1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Unauthorized system modification by a trusted us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4F07374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78A0F45" w14:textId="1A741D15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67893A5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1086E609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43F7C3D5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3209301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Phishing or other attack via a compromised partner agenc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3B451EC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7B7AC4B" w14:textId="6E59D7EC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C597FC0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613A90" w:rsidRPr="005707CE" w14:paraId="1CE0C20D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2338F5C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F0F76B8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Oth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F4A3074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5C31DA82" w14:textId="09936F6C" w:rsidR="00613A90" w:rsidRPr="005707CE" w:rsidRDefault="00613A90" w:rsidP="00613A90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CF3A58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F989D8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7A042E" w14:paraId="4DDBA135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75813D91" w14:textId="02CE885B" w:rsidR="00AB28B8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18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A23E380" w14:textId="54260FDF" w:rsidR="00AB28B8" w:rsidRPr="005707CE" w:rsidRDefault="00AB28B8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Do you have an active Cyber Security 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>pl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an/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 xml:space="preserve"> p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rogram/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 xml:space="preserve"> 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strategy?</w:t>
            </w:r>
          </w:p>
        </w:tc>
      </w:tr>
      <w:tr w:rsidR="00AB28B8" w:rsidRPr="005707CE" w14:paraId="20ABB5FE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7DC443E5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6D6D99A1" w14:textId="77777777" w:rsidR="00AB28B8" w:rsidRPr="005707CE" w:rsidRDefault="00AB28B8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s 3, 5, 6, 7</w:t>
            </w:r>
          </w:p>
        </w:tc>
      </w:tr>
      <w:tr w:rsidR="00AB28B8" w:rsidRPr="005707CE" w14:paraId="7AC4E459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6719887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EF56947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27D4BAE9" w14:textId="74C1FCFC" w:rsidR="00AB28B8" w:rsidRPr="005707CE" w:rsidRDefault="00AB28B8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271348B3" w14:textId="157DFFF4" w:rsidR="00AB28B8" w:rsidRPr="00AB28B8" w:rsidRDefault="00AB28B8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AB28B8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29D8BC84" w14:textId="3B3001F8" w:rsidR="00AB28B8" w:rsidRPr="005707CE" w:rsidRDefault="00AB28B8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5707CE" w14:paraId="67D5ADA0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E7926B6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8CF020A" w14:textId="1DD10072" w:rsidR="00AB28B8" w:rsidRPr="005707CE" w:rsidRDefault="00AB28B8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o   </w:t>
            </w:r>
            <w:r>
              <w:rPr>
                <w:rFonts w:cs="Arial"/>
                <w:sz w:val="21"/>
                <w:szCs w:val="21"/>
              </w:rPr>
              <w:t>Partly/ in progres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788DFF17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A7FFDCD" w14:textId="760ACFDB" w:rsidR="00AB28B8" w:rsidRPr="00AB28B8" w:rsidRDefault="00AB28B8" w:rsidP="00AB28B8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AB28B8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B38A9C5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5707CE" w14:paraId="3561A2CD" w14:textId="77777777" w:rsidTr="007A042E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noWrap/>
          </w:tcPr>
          <w:p w14:paraId="4CBF3860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shd w:val="clear" w:color="auto" w:fill="F2F2F2" w:themeFill="background2" w:themeFillShade="F2"/>
            <w:noWrap/>
          </w:tcPr>
          <w:p w14:paraId="59E90D65" w14:textId="4C29A2A1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Yes</w:t>
            </w:r>
          </w:p>
        </w:tc>
        <w:tc>
          <w:tcPr>
            <w:tcW w:w="1417" w:type="dxa"/>
            <w:shd w:val="clear" w:color="auto" w:fill="CCE3FF" w:themeFill="accent6" w:themeFillTint="33"/>
          </w:tcPr>
          <w:p w14:paraId="5CB3C5B7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auto"/>
          </w:tcPr>
          <w:p w14:paraId="77B4D824" w14:textId="586480C0" w:rsidR="00AB28B8" w:rsidRPr="00A87BB5" w:rsidRDefault="00AB28B8" w:rsidP="00A87BB5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A87BB5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2F2F2" w:themeFill="background2" w:themeFillShade="F2"/>
          </w:tcPr>
          <w:p w14:paraId="5EE29456" w14:textId="78F7EA6B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7A042E" w14:paraId="35E413FE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0B72C2C6" w14:textId="604D13CB" w:rsidR="00AB28B8" w:rsidRPr="005707CE" w:rsidRDefault="00070345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19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4CA6CBC5" w14:textId="361450F8" w:rsidR="00AB28B8" w:rsidRPr="005707CE" w:rsidRDefault="00AB28B8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Is security and privacy discussed regularly at the 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>Management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/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 xml:space="preserve"> 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Board Level?</w:t>
            </w:r>
          </w:p>
        </w:tc>
      </w:tr>
      <w:tr w:rsidR="00AB28B8" w:rsidRPr="005707CE" w14:paraId="40AB8772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09DFBF6F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67BFB5BA" w14:textId="77777777" w:rsidR="00AB28B8" w:rsidRPr="005707CE" w:rsidRDefault="00AB28B8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3</w:t>
            </w:r>
          </w:p>
        </w:tc>
      </w:tr>
      <w:tr w:rsidR="00AB28B8" w:rsidRPr="005707CE" w14:paraId="3CAEE760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F780951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0B0A274B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No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1F922AEF" w14:textId="511345DC" w:rsidR="00AB28B8" w:rsidRPr="005707CE" w:rsidRDefault="00AB28B8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4585DFA0" w14:textId="07FD4AC9" w:rsidR="00AB28B8" w:rsidRPr="005707CE" w:rsidRDefault="00070345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BE0DDEF" w14:textId="525C3F96" w:rsidR="00AB28B8" w:rsidRPr="005707CE" w:rsidRDefault="00AB28B8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5707CE" w14:paraId="74E9DA83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CEF27A4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1DD08949" w14:textId="1B2AB40C" w:rsidR="00AB28B8" w:rsidRPr="005707CE" w:rsidRDefault="00AB28B8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o   </w:t>
            </w:r>
            <w:r>
              <w:rPr>
                <w:rFonts w:cs="Arial"/>
                <w:sz w:val="21"/>
                <w:szCs w:val="21"/>
              </w:rPr>
              <w:t>Sometim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642F6CAA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A68A9FA" w14:textId="5049FE95" w:rsidR="00AB28B8" w:rsidRPr="005707CE" w:rsidRDefault="00070345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C4D84BB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AB28B8" w:rsidRPr="005707CE" w14:paraId="2F780205" w14:textId="77777777" w:rsidTr="00A87BB5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noWrap/>
          </w:tcPr>
          <w:p w14:paraId="31740DE5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shd w:val="clear" w:color="auto" w:fill="auto"/>
            <w:noWrap/>
          </w:tcPr>
          <w:p w14:paraId="26D7E017" w14:textId="33117AE2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   Yes</w:t>
            </w:r>
          </w:p>
        </w:tc>
        <w:tc>
          <w:tcPr>
            <w:tcW w:w="1417" w:type="dxa"/>
            <w:shd w:val="clear" w:color="auto" w:fill="CCE3FF" w:themeFill="accent6" w:themeFillTint="33"/>
          </w:tcPr>
          <w:p w14:paraId="42BCAA65" w14:textId="77777777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auto"/>
          </w:tcPr>
          <w:p w14:paraId="5AE1CEF0" w14:textId="4619C1B2" w:rsidR="00AB28B8" w:rsidRPr="00A87BB5" w:rsidRDefault="00070345" w:rsidP="00A87BB5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A87BB5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2F2F2" w:themeFill="background2" w:themeFillShade="F2"/>
          </w:tcPr>
          <w:p w14:paraId="4C45DE8F" w14:textId="78DF3A98" w:rsidR="00AB28B8" w:rsidRPr="005707CE" w:rsidRDefault="00AB28B8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37808A7A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4A70D909" w14:textId="41B88C3F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2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0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66431B70" w14:textId="3192AF1A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How often is information security and privacy reported to the </w:t>
            </w:r>
            <w:r w:rsidR="00AC488F">
              <w:rPr>
                <w:rFonts w:cs="Arial"/>
                <w:b/>
                <w:bCs/>
                <w:sz w:val="21"/>
                <w:szCs w:val="21"/>
              </w:rPr>
              <w:t>Management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 xml:space="preserve"> and/or Board? </w:t>
            </w:r>
          </w:p>
        </w:tc>
      </w:tr>
      <w:tr w:rsidR="001770AD" w:rsidRPr="005707CE" w14:paraId="74EA3EC1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594D4EA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05CF1877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i/>
                <w:iCs/>
                <w:sz w:val="21"/>
                <w:szCs w:val="21"/>
              </w:rPr>
              <w:t>ref. to principle 3</w:t>
            </w:r>
          </w:p>
        </w:tc>
      </w:tr>
      <w:tr w:rsidR="001770AD" w:rsidRPr="005707CE" w14:paraId="4533E5E8" w14:textId="77777777" w:rsidTr="00F837DC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97674C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306B3AD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Nev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1CBCC1DE" w14:textId="6B6BDB91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  <w:hideMark/>
          </w:tcPr>
          <w:p w14:paraId="106615E0" w14:textId="77777777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761FD01" w14:textId="38002EDD" w:rsidR="001770AD" w:rsidRPr="005707CE" w:rsidRDefault="001770AD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0F1E57CF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7307C74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0C73D78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Ad-hoc based on requests for information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31FA0C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F6779C8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2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3FB7F42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1CA71226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A1B594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63D7BD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Annuall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FC3FE8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D078530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48D529C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52958EE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0700FB9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761816D4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Quarterl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1530AF1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7B8CFF5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1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580EA6F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302D6BB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E45899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2CBB30C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o  Monthl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244A34FB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DDF44FE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966ACE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5707CE" w14:paraId="40B62AC9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EF4971A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  <w:tc>
          <w:tcPr>
            <w:tcW w:w="5465" w:type="dxa"/>
            <w:hideMark/>
          </w:tcPr>
          <w:p w14:paraId="6855B21C" w14:textId="63545295" w:rsidR="001770AD" w:rsidRPr="005707CE" w:rsidRDefault="001770AD" w:rsidP="005707CE">
            <w:pPr>
              <w:spacing w:before="0" w:after="0"/>
              <w:ind w:right="0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 xml:space="preserve">o  Weekly 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3A9ECB1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8E11E6B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sz w:val="21"/>
                <w:szCs w:val="21"/>
              </w:rPr>
            </w:pPr>
            <w:r w:rsidRPr="005707CE">
              <w:rPr>
                <w:rFonts w:cs="Arial"/>
                <w:sz w:val="21"/>
                <w:szCs w:val="21"/>
              </w:rPr>
              <w:t>0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6F58E781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  <w:sz w:val="21"/>
                <w:szCs w:val="21"/>
              </w:rPr>
            </w:pPr>
          </w:p>
        </w:tc>
      </w:tr>
      <w:tr w:rsidR="001770AD" w:rsidRPr="007A042E" w14:paraId="5B6A343C" w14:textId="77777777" w:rsidTr="00AA4AB0">
        <w:trPr>
          <w:trHeight w:val="288"/>
        </w:trPr>
        <w:tc>
          <w:tcPr>
            <w:tcW w:w="484" w:type="dxa"/>
            <w:vMerge w:val="restart"/>
            <w:shd w:val="clear" w:color="auto" w:fill="F2F2F2" w:themeFill="accent5" w:themeFillShade="F2"/>
            <w:noWrap/>
            <w:hideMark/>
          </w:tcPr>
          <w:p w14:paraId="279442A7" w14:textId="5FE918DD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2</w:t>
            </w:r>
            <w:r w:rsidR="00070345">
              <w:rPr>
                <w:rFonts w:cs="Arial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9310" w:type="dxa"/>
            <w:gridSpan w:val="4"/>
            <w:shd w:val="clear" w:color="auto" w:fill="F2F2F2" w:themeFill="background2" w:themeFillShade="F2"/>
            <w:noWrap/>
            <w:hideMark/>
          </w:tcPr>
          <w:p w14:paraId="7DCDCE24" w14:textId="1AA7FB8D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  <w:sz w:val="21"/>
                <w:szCs w:val="21"/>
              </w:rPr>
            </w:pPr>
            <w:r w:rsidRPr="005707CE">
              <w:rPr>
                <w:rFonts w:cs="Arial"/>
                <w:b/>
                <w:bCs/>
                <w:sz w:val="21"/>
                <w:szCs w:val="21"/>
              </w:rPr>
              <w:t>What would help you to improve the IT</w:t>
            </w:r>
            <w:r w:rsidR="00BF30F9">
              <w:rPr>
                <w:rFonts w:cs="Arial"/>
                <w:b/>
                <w:bCs/>
                <w:sz w:val="21"/>
                <w:szCs w:val="21"/>
              </w:rPr>
              <w:t>-</w:t>
            </w:r>
            <w:r w:rsidRPr="005707CE">
              <w:rPr>
                <w:rFonts w:cs="Arial"/>
                <w:b/>
                <w:bCs/>
                <w:sz w:val="21"/>
                <w:szCs w:val="21"/>
              </w:rPr>
              <w:t>security level of your organization?</w:t>
            </w:r>
          </w:p>
        </w:tc>
      </w:tr>
      <w:tr w:rsidR="001770AD" w:rsidRPr="005707CE" w14:paraId="12299AD7" w14:textId="77777777" w:rsidTr="00AA4AB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</w:tcPr>
          <w:p w14:paraId="1462D710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9310" w:type="dxa"/>
            <w:gridSpan w:val="4"/>
            <w:shd w:val="clear" w:color="auto" w:fill="F2F2F2" w:themeFill="background2" w:themeFillShade="F2"/>
          </w:tcPr>
          <w:p w14:paraId="2EE13E8E" w14:textId="77777777" w:rsidR="001770AD" w:rsidRPr="005707CE" w:rsidRDefault="001770AD" w:rsidP="007A042E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i/>
                <w:iCs/>
              </w:rPr>
              <w:t>ref. to principle 7</w:t>
            </w:r>
          </w:p>
        </w:tc>
      </w:tr>
      <w:tr w:rsidR="00613A90" w:rsidRPr="005707CE" w14:paraId="5BEFD7F1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6125E7FF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0641FCD4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Board Awarenes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vAlign w:val="center"/>
            <w:hideMark/>
          </w:tcPr>
          <w:p w14:paraId="2C8D06AA" w14:textId="23D330EE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hideMark/>
          </w:tcPr>
          <w:p w14:paraId="394583B2" w14:textId="79296687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 w:val="restart"/>
            <w:shd w:val="clear" w:color="auto" w:fill="F1F6D5" w:themeFill="accent1" w:themeFillTint="33"/>
            <w:vAlign w:val="center"/>
            <w:hideMark/>
          </w:tcPr>
          <w:p w14:paraId="3ADA18A2" w14:textId="7A12B829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  <w:b/>
                <w:bCs/>
              </w:rPr>
            </w:pPr>
          </w:p>
        </w:tc>
      </w:tr>
      <w:tr w:rsidR="00613A90" w:rsidRPr="005707CE" w14:paraId="57747FFC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1B3C1145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6A6F39F0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Increased funding or Government service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80E9D08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3AB0482" w14:textId="315DA030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02D8EFCF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  <w:tr w:rsidR="00613A90" w:rsidRPr="005707CE" w14:paraId="3515D438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B5ED1B3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6F9F80C3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Staff education program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551BB6A5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33AB0E2" w14:textId="2BDDBD64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DA098E2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  <w:tr w:rsidR="00613A90" w:rsidRPr="005707CE" w14:paraId="7E228DA1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217B3213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0E3CD28E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Conferences on security and privacy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E664848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4EFE2EC" w14:textId="3B26CDDE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41E15FBC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  <w:tr w:rsidR="00613A90" w:rsidRPr="005707CE" w14:paraId="15EC94AC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0EA04DA1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36CEE1F2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Threat alerts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39BECD31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7D2A731" w14:textId="5C557164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764ED34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  <w:tr w:rsidR="00613A90" w:rsidRPr="005707CE" w14:paraId="47D52ADD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3010477A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7B92E79D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  Guidelines and advice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4DCC5923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3846B28" w14:textId="7C9E4A70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7A0FB665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  <w:tr w:rsidR="00613A90" w:rsidRPr="005707CE" w14:paraId="04316E00" w14:textId="77777777" w:rsidTr="00613A90">
        <w:trPr>
          <w:trHeight w:val="288"/>
        </w:trPr>
        <w:tc>
          <w:tcPr>
            <w:tcW w:w="484" w:type="dxa"/>
            <w:vMerge/>
            <w:shd w:val="clear" w:color="auto" w:fill="F2F2F2" w:themeFill="accent5" w:themeFillShade="F2"/>
            <w:hideMark/>
          </w:tcPr>
          <w:p w14:paraId="57DA48F5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  <w:tc>
          <w:tcPr>
            <w:tcW w:w="5465" w:type="dxa"/>
            <w:hideMark/>
          </w:tcPr>
          <w:p w14:paraId="6C2DD5B0" w14:textId="77777777" w:rsidR="00613A90" w:rsidRPr="005707CE" w:rsidRDefault="00613A90" w:rsidP="00613A90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o  Other</w:t>
            </w:r>
          </w:p>
        </w:tc>
        <w:tc>
          <w:tcPr>
            <w:tcW w:w="1417" w:type="dxa"/>
            <w:shd w:val="clear" w:color="auto" w:fill="CCE3FF" w:themeFill="accent6" w:themeFillTint="33"/>
            <w:noWrap/>
            <w:hideMark/>
          </w:tcPr>
          <w:p w14:paraId="356BB65A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 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03F6674" w14:textId="4CFF2E8A" w:rsidR="00613A90" w:rsidRPr="005707CE" w:rsidRDefault="00613A90" w:rsidP="00613A90">
            <w:pPr>
              <w:spacing w:before="0" w:after="0" w:line="276" w:lineRule="auto"/>
              <w:ind w:right="0"/>
              <w:jc w:val="center"/>
              <w:rPr>
                <w:rFonts w:cs="Arial"/>
              </w:rPr>
            </w:pPr>
            <w:r w:rsidRPr="0099299B">
              <w:rPr>
                <w:rFonts w:cs="Arial"/>
                <w:sz w:val="21"/>
                <w:szCs w:val="21"/>
              </w:rPr>
              <w:t>N/A</w:t>
            </w:r>
          </w:p>
        </w:tc>
        <w:tc>
          <w:tcPr>
            <w:tcW w:w="1152" w:type="dxa"/>
            <w:vMerge/>
            <w:shd w:val="clear" w:color="auto" w:fill="F1F6D5" w:themeFill="accent1" w:themeFillTint="33"/>
            <w:hideMark/>
          </w:tcPr>
          <w:p w14:paraId="1B4A15C2" w14:textId="77777777" w:rsidR="00613A90" w:rsidRPr="005707CE" w:rsidRDefault="00613A90" w:rsidP="00613A90">
            <w:pPr>
              <w:spacing w:before="0" w:after="0" w:line="276" w:lineRule="auto"/>
              <w:ind w:right="0"/>
              <w:rPr>
                <w:rFonts w:cs="Arial"/>
                <w:b/>
                <w:bCs/>
              </w:rPr>
            </w:pPr>
          </w:p>
        </w:tc>
      </w:tr>
    </w:tbl>
    <w:p w14:paraId="04EF503A" w14:textId="77777777" w:rsidR="000F105A" w:rsidRDefault="000F105A">
      <w:r>
        <w:br w:type="page"/>
      </w:r>
    </w:p>
    <w:tbl>
      <w:tblPr>
        <w:tblStyle w:val="TableGrid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3114"/>
        <w:gridCol w:w="2268"/>
      </w:tblGrid>
      <w:tr w:rsidR="001770AD" w:rsidRPr="005707CE" w14:paraId="2DAF4F58" w14:textId="77777777" w:rsidTr="000F105A">
        <w:trPr>
          <w:trHeight w:val="288"/>
        </w:trPr>
        <w:tc>
          <w:tcPr>
            <w:tcW w:w="5382" w:type="dxa"/>
            <w:gridSpan w:val="2"/>
            <w:tcBorders>
              <w:left w:val="nil"/>
              <w:right w:val="nil"/>
            </w:tcBorders>
            <w:noWrap/>
          </w:tcPr>
          <w:p w14:paraId="7755B28A" w14:textId="211A31A5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</w:tr>
      <w:tr w:rsidR="001770AD" w:rsidRPr="005707CE" w14:paraId="70FFF6D6" w14:textId="77777777" w:rsidTr="000F105A">
        <w:trPr>
          <w:trHeight w:val="288"/>
        </w:trPr>
        <w:tc>
          <w:tcPr>
            <w:tcW w:w="3114" w:type="dxa"/>
            <w:shd w:val="clear" w:color="auto" w:fill="BED630" w:themeFill="accent1"/>
            <w:noWrap/>
            <w:hideMark/>
          </w:tcPr>
          <w:p w14:paraId="3983BC8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 xml:space="preserve">Basic Level </w:t>
            </w:r>
          </w:p>
        </w:tc>
        <w:tc>
          <w:tcPr>
            <w:tcW w:w="2268" w:type="dxa"/>
            <w:shd w:val="clear" w:color="auto" w:fill="000000" w:themeFill="text1"/>
            <w:hideMark/>
          </w:tcPr>
          <w:p w14:paraId="0DE3A364" w14:textId="77777777" w:rsidR="001770AD" w:rsidRPr="005707CE" w:rsidRDefault="001770AD" w:rsidP="005707CE">
            <w:pPr>
              <w:spacing w:before="0" w:after="0"/>
              <w:ind w:right="0"/>
              <w:jc w:val="center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Your score</w:t>
            </w:r>
          </w:p>
        </w:tc>
      </w:tr>
      <w:tr w:rsidR="001770AD" w:rsidRPr="005707CE" w14:paraId="1D12B905" w14:textId="77777777" w:rsidTr="000F105A">
        <w:trPr>
          <w:trHeight w:val="288"/>
        </w:trPr>
        <w:tc>
          <w:tcPr>
            <w:tcW w:w="3114" w:type="dxa"/>
            <w:noWrap/>
            <w:hideMark/>
          </w:tcPr>
          <w:p w14:paraId="26AD62D5" w14:textId="1B2B0D83" w:rsidR="001770AD" w:rsidRPr="005707CE" w:rsidRDefault="001770AD" w:rsidP="005707CE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2</w:t>
            </w:r>
            <w:r w:rsidR="00070345">
              <w:rPr>
                <w:rFonts w:cs="Arial"/>
              </w:rPr>
              <w:t>1-30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  <w:vAlign w:val="center"/>
            <w:hideMark/>
          </w:tcPr>
          <w:p w14:paraId="64B55F37" w14:textId="775DD552" w:rsidR="00484821" w:rsidRPr="005707CE" w:rsidRDefault="00484821" w:rsidP="00F837DC">
            <w:pPr>
              <w:spacing w:before="0" w:after="0"/>
              <w:ind w:right="0"/>
              <w:jc w:val="center"/>
              <w:rPr>
                <w:rFonts w:cs="Arial"/>
                <w:b/>
                <w:bCs/>
              </w:rPr>
            </w:pPr>
          </w:p>
        </w:tc>
      </w:tr>
      <w:tr w:rsidR="001770AD" w:rsidRPr="005707CE" w14:paraId="14B6936B" w14:textId="77777777" w:rsidTr="000F105A">
        <w:trPr>
          <w:trHeight w:val="288"/>
        </w:trPr>
        <w:tc>
          <w:tcPr>
            <w:tcW w:w="3114" w:type="dxa"/>
            <w:shd w:val="clear" w:color="auto" w:fill="0076FF" w:themeFill="accent6"/>
            <w:noWrap/>
            <w:hideMark/>
          </w:tcPr>
          <w:p w14:paraId="7250A7D7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Intermediate Level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  <w:hideMark/>
          </w:tcPr>
          <w:p w14:paraId="1B43D7B2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</w:tr>
      <w:tr w:rsidR="001770AD" w:rsidRPr="005707CE" w14:paraId="29334500" w14:textId="77777777" w:rsidTr="000F105A">
        <w:trPr>
          <w:trHeight w:val="288"/>
        </w:trPr>
        <w:tc>
          <w:tcPr>
            <w:tcW w:w="3114" w:type="dxa"/>
            <w:noWrap/>
            <w:hideMark/>
          </w:tcPr>
          <w:p w14:paraId="3B423BD9" w14:textId="04D7968B" w:rsidR="001770AD" w:rsidRPr="005707CE" w:rsidRDefault="001770AD" w:rsidP="005707CE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1</w:t>
            </w:r>
            <w:r w:rsidR="00070345">
              <w:rPr>
                <w:rFonts w:cs="Arial"/>
              </w:rPr>
              <w:t>1-20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  <w:hideMark/>
          </w:tcPr>
          <w:p w14:paraId="76FED4B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</w:tr>
      <w:tr w:rsidR="001770AD" w:rsidRPr="005707CE" w14:paraId="65A980CE" w14:textId="77777777" w:rsidTr="000F105A">
        <w:trPr>
          <w:trHeight w:val="288"/>
        </w:trPr>
        <w:tc>
          <w:tcPr>
            <w:tcW w:w="3114" w:type="dxa"/>
            <w:shd w:val="clear" w:color="auto" w:fill="808080" w:themeFill="accent4"/>
            <w:noWrap/>
            <w:hideMark/>
          </w:tcPr>
          <w:p w14:paraId="2EEAE6A5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  <w:r w:rsidRPr="005707CE">
              <w:rPr>
                <w:rFonts w:cs="Arial"/>
                <w:b/>
                <w:bCs/>
              </w:rPr>
              <w:t>Advanced Level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  <w:hideMark/>
          </w:tcPr>
          <w:p w14:paraId="049F1306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</w:tr>
      <w:tr w:rsidR="001770AD" w:rsidRPr="005707CE" w14:paraId="30109F4A" w14:textId="77777777" w:rsidTr="000F105A">
        <w:trPr>
          <w:trHeight w:val="288"/>
        </w:trPr>
        <w:tc>
          <w:tcPr>
            <w:tcW w:w="3114" w:type="dxa"/>
            <w:noWrap/>
            <w:hideMark/>
          </w:tcPr>
          <w:p w14:paraId="32BF3E72" w14:textId="69E98098" w:rsidR="001770AD" w:rsidRPr="005707CE" w:rsidRDefault="001770AD" w:rsidP="005707CE">
            <w:pPr>
              <w:spacing w:before="0" w:after="0"/>
              <w:ind w:right="0"/>
              <w:rPr>
                <w:rFonts w:cs="Arial"/>
              </w:rPr>
            </w:pPr>
            <w:r w:rsidRPr="005707CE">
              <w:rPr>
                <w:rFonts w:cs="Arial"/>
              </w:rPr>
              <w:t>0-1</w:t>
            </w:r>
            <w:r w:rsidR="00070345">
              <w:rPr>
                <w:rFonts w:cs="Arial"/>
              </w:rPr>
              <w:t>0</w:t>
            </w:r>
          </w:p>
        </w:tc>
        <w:tc>
          <w:tcPr>
            <w:tcW w:w="2268" w:type="dxa"/>
            <w:vMerge/>
            <w:shd w:val="clear" w:color="auto" w:fill="F2F2F2" w:themeFill="background1" w:themeFillShade="F2"/>
            <w:hideMark/>
          </w:tcPr>
          <w:p w14:paraId="6DCB6C8F" w14:textId="77777777" w:rsidR="001770AD" w:rsidRPr="005707CE" w:rsidRDefault="001770AD" w:rsidP="005707CE">
            <w:pPr>
              <w:spacing w:before="0" w:after="0"/>
              <w:ind w:right="0"/>
              <w:rPr>
                <w:rFonts w:cs="Arial"/>
                <w:b/>
                <w:bCs/>
              </w:rPr>
            </w:pPr>
          </w:p>
        </w:tc>
      </w:tr>
    </w:tbl>
    <w:p w14:paraId="27D31A0F" w14:textId="77777777" w:rsidR="005D4BB8" w:rsidRPr="005707CE" w:rsidRDefault="005D4BB8" w:rsidP="005707CE">
      <w:pPr>
        <w:rPr>
          <w:rFonts w:cs="Arial"/>
        </w:rPr>
      </w:pPr>
    </w:p>
    <w:p w14:paraId="355C8B2C" w14:textId="77777777" w:rsidR="00062214" w:rsidRPr="005707CE" w:rsidRDefault="00062214" w:rsidP="005707CE">
      <w:pPr>
        <w:rPr>
          <w:rFonts w:cs="Arial"/>
        </w:rPr>
      </w:pPr>
    </w:p>
    <w:p w14:paraId="6D288F5D" w14:textId="77777777" w:rsidR="00591AB0" w:rsidRPr="005707CE" w:rsidRDefault="00591AB0" w:rsidP="005707CE">
      <w:pPr>
        <w:rPr>
          <w:rFonts w:cs="Arial"/>
          <w:lang w:val="en-CA"/>
        </w:rPr>
      </w:pPr>
    </w:p>
    <w:sectPr w:rsidR="00591AB0" w:rsidRPr="005707CE" w:rsidSect="00632F30">
      <w:headerReference w:type="default" r:id="rId11"/>
      <w:footerReference w:type="default" r:id="rId12"/>
      <w:headerReference w:type="first" r:id="rId13"/>
      <w:pgSz w:w="11906" w:h="16838" w:code="9"/>
      <w:pgMar w:top="993" w:right="1022" w:bottom="1282" w:left="1080" w:header="1296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D9E6E" w14:textId="77777777" w:rsidR="0074433E" w:rsidRDefault="0074433E" w:rsidP="00376205">
      <w:r>
        <w:separator/>
      </w:r>
    </w:p>
  </w:endnote>
  <w:endnote w:type="continuationSeparator" w:id="0">
    <w:p w14:paraId="699916A1" w14:textId="77777777" w:rsidR="0074433E" w:rsidRDefault="0074433E" w:rsidP="00376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26FA5" w14:textId="77777777" w:rsidR="0074433E" w:rsidRPr="00B8788D" w:rsidRDefault="0074433E" w:rsidP="00D64108">
    <w:pPr>
      <w:pStyle w:val="Footer"/>
      <w:rPr>
        <w:color w:val="D9D9D9" w:themeColor="background1" w:themeShade="D9"/>
        <w:sz w:val="20"/>
        <w:szCs w:val="22"/>
      </w:rPr>
    </w:pPr>
    <w:r w:rsidRPr="00B8788D">
      <w:rPr>
        <w:color w:val="D9D9D9" w:themeColor="background1" w:themeShade="D9"/>
        <w:sz w:val="20"/>
        <w:szCs w:val="22"/>
      </w:rPr>
      <w:t xml:space="preserve">Page </w:t>
    </w:r>
    <w:r w:rsidRPr="00B8788D">
      <w:rPr>
        <w:color w:val="D9D9D9" w:themeColor="background1" w:themeShade="D9"/>
        <w:sz w:val="20"/>
        <w:szCs w:val="22"/>
      </w:rPr>
      <w:fldChar w:fldCharType="begin"/>
    </w:r>
    <w:r w:rsidRPr="00B8788D">
      <w:rPr>
        <w:color w:val="D9D9D9" w:themeColor="background1" w:themeShade="D9"/>
        <w:sz w:val="20"/>
        <w:szCs w:val="22"/>
      </w:rPr>
      <w:instrText xml:space="preserve"> PAGE  \* Arabic  \* MERGEFORMAT </w:instrText>
    </w:r>
    <w:r w:rsidRPr="00B8788D">
      <w:rPr>
        <w:color w:val="D9D9D9" w:themeColor="background1" w:themeShade="D9"/>
        <w:sz w:val="20"/>
        <w:szCs w:val="22"/>
      </w:rPr>
      <w:fldChar w:fldCharType="separate"/>
    </w:r>
    <w:r w:rsidRPr="00B8788D">
      <w:rPr>
        <w:noProof/>
        <w:color w:val="D9D9D9" w:themeColor="background1" w:themeShade="D9"/>
        <w:sz w:val="20"/>
        <w:szCs w:val="22"/>
      </w:rPr>
      <w:t>2</w:t>
    </w:r>
    <w:r w:rsidRPr="00B8788D">
      <w:rPr>
        <w:color w:val="D9D9D9" w:themeColor="background1" w:themeShade="D9"/>
        <w:sz w:val="20"/>
        <w:szCs w:val="22"/>
      </w:rPr>
      <w:fldChar w:fldCharType="end"/>
    </w:r>
    <w:r w:rsidRPr="00B8788D">
      <w:rPr>
        <w:color w:val="D9D9D9" w:themeColor="background1" w:themeShade="D9"/>
        <w:sz w:val="20"/>
        <w:szCs w:val="22"/>
      </w:rPr>
      <w:t xml:space="preserve"> of </w:t>
    </w:r>
    <w:r w:rsidRPr="00B8788D">
      <w:rPr>
        <w:color w:val="D9D9D9" w:themeColor="background1" w:themeShade="D9"/>
        <w:sz w:val="20"/>
        <w:szCs w:val="22"/>
      </w:rPr>
      <w:fldChar w:fldCharType="begin"/>
    </w:r>
    <w:r w:rsidRPr="00B8788D">
      <w:rPr>
        <w:color w:val="D9D9D9" w:themeColor="background1" w:themeShade="D9"/>
        <w:sz w:val="20"/>
        <w:szCs w:val="22"/>
      </w:rPr>
      <w:instrText xml:space="preserve"> NUMPAGES  \* Arabic  \* MERGEFORMAT </w:instrText>
    </w:r>
    <w:r w:rsidRPr="00B8788D">
      <w:rPr>
        <w:color w:val="D9D9D9" w:themeColor="background1" w:themeShade="D9"/>
        <w:sz w:val="20"/>
        <w:szCs w:val="22"/>
      </w:rPr>
      <w:fldChar w:fldCharType="separate"/>
    </w:r>
    <w:r w:rsidRPr="00B8788D">
      <w:rPr>
        <w:noProof/>
        <w:color w:val="D9D9D9" w:themeColor="background1" w:themeShade="D9"/>
        <w:sz w:val="20"/>
        <w:szCs w:val="22"/>
      </w:rPr>
      <w:t>2</w:t>
    </w:r>
    <w:r w:rsidRPr="00B8788D">
      <w:rPr>
        <w:color w:val="D9D9D9" w:themeColor="background1" w:themeShade="D9"/>
        <w:sz w:val="20"/>
        <w:szCs w:val="22"/>
      </w:rPr>
      <w:fldChar w:fldCharType="end"/>
    </w:r>
  </w:p>
  <w:p w14:paraId="6E21E847" w14:textId="77777777" w:rsidR="0074433E" w:rsidRDefault="007443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5883B" w14:textId="77777777" w:rsidR="0074433E" w:rsidRDefault="0074433E" w:rsidP="00376205">
      <w:r>
        <w:separator/>
      </w:r>
    </w:p>
  </w:footnote>
  <w:footnote w:type="continuationSeparator" w:id="0">
    <w:p w14:paraId="0AC9C27B" w14:textId="77777777" w:rsidR="0074433E" w:rsidRDefault="0074433E" w:rsidP="00376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D7EF0" w14:textId="0E703044" w:rsidR="0074433E" w:rsidRDefault="0074433E" w:rsidP="0087007B">
    <w:pPr>
      <w:pStyle w:val="Header"/>
      <w:tabs>
        <w:tab w:val="clear" w:pos="4680"/>
        <w:tab w:val="clear" w:pos="9360"/>
        <w:tab w:val="center" w:pos="4770"/>
        <w:tab w:val="left" w:pos="8010"/>
      </w:tabs>
      <w:ind w:right="0"/>
      <w:jc w:val="right"/>
    </w:pPr>
    <w:r w:rsidRPr="00CE7AF5">
      <w:rPr>
        <w:noProof/>
        <w:color w:val="BFBFBF" w:themeColor="background2" w:themeShade="BF"/>
        <w:sz w:val="20"/>
        <w:szCs w:val="22"/>
      </w:rPr>
      <w:drawing>
        <wp:anchor distT="0" distB="0" distL="114300" distR="114300" simplePos="0" relativeHeight="251658240" behindDoc="1" locked="0" layoutInCell="1" allowOverlap="1" wp14:anchorId="51F7014D" wp14:editId="0BF9D725">
          <wp:simplePos x="0" y="0"/>
          <wp:positionH relativeFrom="margin">
            <wp:posOffset>-685800</wp:posOffset>
          </wp:positionH>
          <wp:positionV relativeFrom="margin">
            <wp:posOffset>-1371600</wp:posOffset>
          </wp:positionV>
          <wp:extent cx="7539600" cy="10671048"/>
          <wp:effectExtent l="0" t="0" r="444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600" cy="10671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BFBFBF" w:themeColor="background2" w:themeShade="BF"/>
        <w:sz w:val="20"/>
        <w:szCs w:val="22"/>
      </w:rPr>
      <w:t>IT-Principles for ADOs</w:t>
    </w:r>
    <w:r w:rsidRPr="00CE7AF5">
      <w:rPr>
        <w:color w:val="BFBFBF" w:themeColor="background2" w:themeShade="BF"/>
        <w:sz w:val="20"/>
        <w:szCs w:val="22"/>
      </w:rPr>
      <w:t xml:space="preserve"> | Version</w:t>
    </w:r>
    <w:r>
      <w:rPr>
        <w:color w:val="BFBFBF" w:themeColor="background2" w:themeShade="BF"/>
        <w:sz w:val="20"/>
        <w:szCs w:val="22"/>
      </w:rPr>
      <w:t xml:space="preserve"> 1_2020_1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CCB6" w14:textId="4424486D" w:rsidR="003E5052" w:rsidRDefault="003E5052">
    <w:pPr>
      <w:pStyle w:val="Header"/>
    </w:pPr>
    <w:r w:rsidRPr="00CE7AF5">
      <w:rPr>
        <w:noProof/>
        <w:color w:val="BFBFBF" w:themeColor="background2" w:themeShade="BF"/>
        <w:sz w:val="20"/>
        <w:szCs w:val="22"/>
      </w:rPr>
      <w:drawing>
        <wp:anchor distT="0" distB="0" distL="114300" distR="114300" simplePos="0" relativeHeight="251660288" behindDoc="1" locked="0" layoutInCell="1" allowOverlap="1" wp14:anchorId="3EFB46CE" wp14:editId="43929B50">
          <wp:simplePos x="0" y="0"/>
          <wp:positionH relativeFrom="margin">
            <wp:posOffset>-678180</wp:posOffset>
          </wp:positionH>
          <wp:positionV relativeFrom="margin">
            <wp:posOffset>-1200785</wp:posOffset>
          </wp:positionV>
          <wp:extent cx="7539600" cy="10671048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600" cy="10671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09DCB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0032782"/>
    <w:multiLevelType w:val="hybridMultilevel"/>
    <w:tmpl w:val="A2A409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B832D3"/>
    <w:multiLevelType w:val="multilevel"/>
    <w:tmpl w:val="E97607D4"/>
    <w:lvl w:ilvl="0">
      <w:start w:val="7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18F0AB2"/>
    <w:multiLevelType w:val="hybridMultilevel"/>
    <w:tmpl w:val="E368B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684A08"/>
    <w:multiLevelType w:val="hybridMultilevel"/>
    <w:tmpl w:val="F27E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421F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C5BE0"/>
    <w:multiLevelType w:val="hybridMultilevel"/>
    <w:tmpl w:val="0304EE52"/>
    <w:lvl w:ilvl="0" w:tplc="CD42DB4E">
      <w:start w:val="261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A709A"/>
    <w:multiLevelType w:val="hybridMultilevel"/>
    <w:tmpl w:val="136A3CE6"/>
    <w:lvl w:ilvl="0" w:tplc="0809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E2545"/>
    <w:multiLevelType w:val="hybridMultilevel"/>
    <w:tmpl w:val="E3409F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74598C"/>
    <w:multiLevelType w:val="hybridMultilevel"/>
    <w:tmpl w:val="51081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255CD"/>
    <w:multiLevelType w:val="hybridMultilevel"/>
    <w:tmpl w:val="C2E8F5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C96337"/>
    <w:multiLevelType w:val="hybridMultilevel"/>
    <w:tmpl w:val="A0BE0E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0D30CC"/>
    <w:multiLevelType w:val="hybridMultilevel"/>
    <w:tmpl w:val="80F6D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753FB"/>
    <w:multiLevelType w:val="hybridMultilevel"/>
    <w:tmpl w:val="2D208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06AFA8">
      <w:start w:val="1"/>
      <w:numFmt w:val="bullet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020515"/>
    <w:multiLevelType w:val="hybridMultilevel"/>
    <w:tmpl w:val="3D2AF4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16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</w:abstractNum>
  <w:abstractNum w:abstractNumId="14" w15:restartNumberingAfterBreak="0">
    <w:nsid w:val="3CD45712"/>
    <w:multiLevelType w:val="hybridMultilevel"/>
    <w:tmpl w:val="082CDCF2"/>
    <w:lvl w:ilvl="0" w:tplc="68B8CEDA">
      <w:start w:val="1"/>
      <w:numFmt w:val="decimal"/>
      <w:pStyle w:val="Heading3"/>
      <w:lvlText w:val="%1.1.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97A35"/>
    <w:multiLevelType w:val="hybridMultilevel"/>
    <w:tmpl w:val="2488D12C"/>
    <w:lvl w:ilvl="0" w:tplc="DF2C4F14">
      <w:start w:val="1"/>
      <w:numFmt w:val="decimal"/>
      <w:pStyle w:val="Heading2"/>
      <w:lvlText w:val="%1.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B3F34"/>
    <w:multiLevelType w:val="hybridMultilevel"/>
    <w:tmpl w:val="C2B0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214573"/>
    <w:multiLevelType w:val="multilevel"/>
    <w:tmpl w:val="43AC7C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08F001D"/>
    <w:multiLevelType w:val="multilevel"/>
    <w:tmpl w:val="137A96AE"/>
    <w:styleLink w:val="Style3"/>
    <w:lvl w:ilvl="0">
      <w:start w:val="4"/>
      <w:numFmt w:val="decimal"/>
      <w:lvlText w:val="%1.1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880D61"/>
    <w:multiLevelType w:val="hybridMultilevel"/>
    <w:tmpl w:val="185A8966"/>
    <w:lvl w:ilvl="0" w:tplc="B8AADC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2831B6"/>
    <w:multiLevelType w:val="hybridMultilevel"/>
    <w:tmpl w:val="7AF0B436"/>
    <w:lvl w:ilvl="0" w:tplc="D790300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411E4D"/>
    <w:multiLevelType w:val="hybridMultilevel"/>
    <w:tmpl w:val="EED87F98"/>
    <w:lvl w:ilvl="0" w:tplc="7EC4BF64">
      <w:start w:val="4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D74D82"/>
    <w:multiLevelType w:val="multilevel"/>
    <w:tmpl w:val="7B0266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AE97314"/>
    <w:multiLevelType w:val="hybridMultilevel"/>
    <w:tmpl w:val="3028C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65628"/>
    <w:multiLevelType w:val="hybridMultilevel"/>
    <w:tmpl w:val="13A03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7C0544"/>
    <w:multiLevelType w:val="hybridMultilevel"/>
    <w:tmpl w:val="6EF2DC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80741"/>
    <w:multiLevelType w:val="hybridMultilevel"/>
    <w:tmpl w:val="23B2C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A4961"/>
    <w:multiLevelType w:val="hybridMultilevel"/>
    <w:tmpl w:val="A9EC4E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4"/>
  </w:num>
  <w:num w:numId="4">
    <w:abstractNumId w:val="17"/>
  </w:num>
  <w:num w:numId="5">
    <w:abstractNumId w:val="4"/>
  </w:num>
  <w:num w:numId="6">
    <w:abstractNumId w:val="23"/>
  </w:num>
  <w:num w:numId="7">
    <w:abstractNumId w:val="1"/>
  </w:num>
  <w:num w:numId="8">
    <w:abstractNumId w:val="16"/>
  </w:num>
  <w:num w:numId="9">
    <w:abstractNumId w:val="12"/>
  </w:num>
  <w:num w:numId="10">
    <w:abstractNumId w:val="22"/>
  </w:num>
  <w:num w:numId="11">
    <w:abstractNumId w:val="26"/>
  </w:num>
  <w:num w:numId="12">
    <w:abstractNumId w:val="18"/>
  </w:num>
  <w:num w:numId="13">
    <w:abstractNumId w:val="9"/>
  </w:num>
  <w:num w:numId="14">
    <w:abstractNumId w:val="6"/>
  </w:num>
  <w:num w:numId="15">
    <w:abstractNumId w:val="27"/>
  </w:num>
  <w:num w:numId="16">
    <w:abstractNumId w:val="21"/>
  </w:num>
  <w:num w:numId="17">
    <w:abstractNumId w:val="24"/>
  </w:num>
  <w:num w:numId="18">
    <w:abstractNumId w:val="13"/>
  </w:num>
  <w:num w:numId="19">
    <w:abstractNumId w:val="19"/>
  </w:num>
  <w:num w:numId="20">
    <w:abstractNumId w:val="10"/>
  </w:num>
  <w:num w:numId="21">
    <w:abstractNumId w:val="25"/>
  </w:num>
  <w:num w:numId="22">
    <w:abstractNumId w:val="3"/>
  </w:num>
  <w:num w:numId="23">
    <w:abstractNumId w:val="11"/>
  </w:num>
  <w:num w:numId="24">
    <w:abstractNumId w:val="8"/>
  </w:num>
  <w:num w:numId="25">
    <w:abstractNumId w:val="7"/>
  </w:num>
  <w:num w:numId="26">
    <w:abstractNumId w:val="0"/>
  </w:num>
  <w:num w:numId="27">
    <w:abstractNumId w:val="5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7YwMrMwMjY3N7NU0lEKTi0uzszPAykwNK0FAFv0l+otAAAA"/>
  </w:docVars>
  <w:rsids>
    <w:rsidRoot w:val="006D004E"/>
    <w:rsid w:val="00000D96"/>
    <w:rsid w:val="00027CA2"/>
    <w:rsid w:val="0004529A"/>
    <w:rsid w:val="000528BA"/>
    <w:rsid w:val="00062214"/>
    <w:rsid w:val="00070345"/>
    <w:rsid w:val="00073544"/>
    <w:rsid w:val="00081AD6"/>
    <w:rsid w:val="00096DCC"/>
    <w:rsid w:val="00097B62"/>
    <w:rsid w:val="000B353B"/>
    <w:rsid w:val="000B7DAB"/>
    <w:rsid w:val="000C513B"/>
    <w:rsid w:val="000C5FE6"/>
    <w:rsid w:val="000D053C"/>
    <w:rsid w:val="000D2571"/>
    <w:rsid w:val="000D7830"/>
    <w:rsid w:val="000F105A"/>
    <w:rsid w:val="000F7B2F"/>
    <w:rsid w:val="00121C9F"/>
    <w:rsid w:val="00123763"/>
    <w:rsid w:val="001320A3"/>
    <w:rsid w:val="001479F8"/>
    <w:rsid w:val="001504BE"/>
    <w:rsid w:val="001770AD"/>
    <w:rsid w:val="001850EC"/>
    <w:rsid w:val="001A6172"/>
    <w:rsid w:val="001C7EBA"/>
    <w:rsid w:val="001D4E4A"/>
    <w:rsid w:val="0020633B"/>
    <w:rsid w:val="0021026D"/>
    <w:rsid w:val="00213002"/>
    <w:rsid w:val="0024187E"/>
    <w:rsid w:val="0027535C"/>
    <w:rsid w:val="002822F5"/>
    <w:rsid w:val="00292E88"/>
    <w:rsid w:val="00296ECA"/>
    <w:rsid w:val="002A0DD3"/>
    <w:rsid w:val="002B3C7A"/>
    <w:rsid w:val="002D6667"/>
    <w:rsid w:val="002E1319"/>
    <w:rsid w:val="002E4E97"/>
    <w:rsid w:val="002F56E6"/>
    <w:rsid w:val="002F5CE8"/>
    <w:rsid w:val="002F712B"/>
    <w:rsid w:val="002F79F3"/>
    <w:rsid w:val="00300578"/>
    <w:rsid w:val="0032488E"/>
    <w:rsid w:val="00324D8B"/>
    <w:rsid w:val="00331DA1"/>
    <w:rsid w:val="0034390C"/>
    <w:rsid w:val="00354A35"/>
    <w:rsid w:val="00356807"/>
    <w:rsid w:val="00370422"/>
    <w:rsid w:val="00374D37"/>
    <w:rsid w:val="00376205"/>
    <w:rsid w:val="00383B4F"/>
    <w:rsid w:val="00396549"/>
    <w:rsid w:val="003A5161"/>
    <w:rsid w:val="003A6A4C"/>
    <w:rsid w:val="003A7E48"/>
    <w:rsid w:val="003C6E56"/>
    <w:rsid w:val="003D3D3F"/>
    <w:rsid w:val="003D676E"/>
    <w:rsid w:val="003E5052"/>
    <w:rsid w:val="003F2CF2"/>
    <w:rsid w:val="00413237"/>
    <w:rsid w:val="00445778"/>
    <w:rsid w:val="00453B48"/>
    <w:rsid w:val="004579C8"/>
    <w:rsid w:val="00467AEC"/>
    <w:rsid w:val="004745EB"/>
    <w:rsid w:val="00476622"/>
    <w:rsid w:val="00482A1F"/>
    <w:rsid w:val="00484821"/>
    <w:rsid w:val="004B027E"/>
    <w:rsid w:val="004E522A"/>
    <w:rsid w:val="004F0AD7"/>
    <w:rsid w:val="00517C2F"/>
    <w:rsid w:val="00546FB9"/>
    <w:rsid w:val="00565E84"/>
    <w:rsid w:val="005707CE"/>
    <w:rsid w:val="00573C51"/>
    <w:rsid w:val="00575A3B"/>
    <w:rsid w:val="00591AB0"/>
    <w:rsid w:val="005942EB"/>
    <w:rsid w:val="005A442F"/>
    <w:rsid w:val="005B6A79"/>
    <w:rsid w:val="005D339C"/>
    <w:rsid w:val="005D4BB8"/>
    <w:rsid w:val="00613A90"/>
    <w:rsid w:val="00614CF9"/>
    <w:rsid w:val="0062123A"/>
    <w:rsid w:val="006261E9"/>
    <w:rsid w:val="00632F30"/>
    <w:rsid w:val="00646E75"/>
    <w:rsid w:val="00652E64"/>
    <w:rsid w:val="00655F79"/>
    <w:rsid w:val="00662E40"/>
    <w:rsid w:val="00672918"/>
    <w:rsid w:val="00681A8A"/>
    <w:rsid w:val="006A3AF1"/>
    <w:rsid w:val="006A5B61"/>
    <w:rsid w:val="006B4F59"/>
    <w:rsid w:val="006D004E"/>
    <w:rsid w:val="006D4036"/>
    <w:rsid w:val="00703A68"/>
    <w:rsid w:val="00717177"/>
    <w:rsid w:val="00717319"/>
    <w:rsid w:val="00721418"/>
    <w:rsid w:val="0072209F"/>
    <w:rsid w:val="0072282C"/>
    <w:rsid w:val="007416B1"/>
    <w:rsid w:val="007432D7"/>
    <w:rsid w:val="0074433E"/>
    <w:rsid w:val="007752E3"/>
    <w:rsid w:val="00786E24"/>
    <w:rsid w:val="00787081"/>
    <w:rsid w:val="007A042E"/>
    <w:rsid w:val="007A3371"/>
    <w:rsid w:val="007B22FA"/>
    <w:rsid w:val="007E70CB"/>
    <w:rsid w:val="007F2950"/>
    <w:rsid w:val="007F2AA6"/>
    <w:rsid w:val="008009DA"/>
    <w:rsid w:val="00811BB4"/>
    <w:rsid w:val="008232DC"/>
    <w:rsid w:val="00834680"/>
    <w:rsid w:val="0084705F"/>
    <w:rsid w:val="0087007B"/>
    <w:rsid w:val="00875486"/>
    <w:rsid w:val="008770DA"/>
    <w:rsid w:val="00877759"/>
    <w:rsid w:val="00883DFE"/>
    <w:rsid w:val="008B7305"/>
    <w:rsid w:val="008D6352"/>
    <w:rsid w:val="008F2D60"/>
    <w:rsid w:val="008F646B"/>
    <w:rsid w:val="00900957"/>
    <w:rsid w:val="00905703"/>
    <w:rsid w:val="00914211"/>
    <w:rsid w:val="00922646"/>
    <w:rsid w:val="00925F17"/>
    <w:rsid w:val="00926D85"/>
    <w:rsid w:val="0092737D"/>
    <w:rsid w:val="00935532"/>
    <w:rsid w:val="00947030"/>
    <w:rsid w:val="00953F88"/>
    <w:rsid w:val="00966ADC"/>
    <w:rsid w:val="00974119"/>
    <w:rsid w:val="009751E7"/>
    <w:rsid w:val="00980E0F"/>
    <w:rsid w:val="0098469E"/>
    <w:rsid w:val="009864AB"/>
    <w:rsid w:val="00987CB8"/>
    <w:rsid w:val="00997178"/>
    <w:rsid w:val="009A6A65"/>
    <w:rsid w:val="009A7E7D"/>
    <w:rsid w:val="009C6E39"/>
    <w:rsid w:val="009E518F"/>
    <w:rsid w:val="009E7E22"/>
    <w:rsid w:val="00A00DA7"/>
    <w:rsid w:val="00A1204F"/>
    <w:rsid w:val="00A31954"/>
    <w:rsid w:val="00A3672E"/>
    <w:rsid w:val="00A4474C"/>
    <w:rsid w:val="00A55476"/>
    <w:rsid w:val="00A628CD"/>
    <w:rsid w:val="00A72B27"/>
    <w:rsid w:val="00A772D5"/>
    <w:rsid w:val="00A84C7D"/>
    <w:rsid w:val="00A87BB5"/>
    <w:rsid w:val="00A91F69"/>
    <w:rsid w:val="00AA4AB0"/>
    <w:rsid w:val="00AB0F9C"/>
    <w:rsid w:val="00AB28B8"/>
    <w:rsid w:val="00AB6C10"/>
    <w:rsid w:val="00AC1C39"/>
    <w:rsid w:val="00AC488F"/>
    <w:rsid w:val="00AC76CE"/>
    <w:rsid w:val="00AD0D41"/>
    <w:rsid w:val="00AD21DA"/>
    <w:rsid w:val="00AD6BAE"/>
    <w:rsid w:val="00AE617F"/>
    <w:rsid w:val="00B0354C"/>
    <w:rsid w:val="00B14999"/>
    <w:rsid w:val="00B23D10"/>
    <w:rsid w:val="00B53A19"/>
    <w:rsid w:val="00B54A90"/>
    <w:rsid w:val="00B718B5"/>
    <w:rsid w:val="00B71D70"/>
    <w:rsid w:val="00B74665"/>
    <w:rsid w:val="00B84630"/>
    <w:rsid w:val="00B8788D"/>
    <w:rsid w:val="00B87F78"/>
    <w:rsid w:val="00B95BAA"/>
    <w:rsid w:val="00B97995"/>
    <w:rsid w:val="00BD501D"/>
    <w:rsid w:val="00BF30F9"/>
    <w:rsid w:val="00C02CE6"/>
    <w:rsid w:val="00C0694A"/>
    <w:rsid w:val="00C17CEC"/>
    <w:rsid w:val="00C2466E"/>
    <w:rsid w:val="00C365B4"/>
    <w:rsid w:val="00C36F46"/>
    <w:rsid w:val="00C40990"/>
    <w:rsid w:val="00C42E24"/>
    <w:rsid w:val="00C43F4B"/>
    <w:rsid w:val="00C51B69"/>
    <w:rsid w:val="00C66275"/>
    <w:rsid w:val="00C71BA8"/>
    <w:rsid w:val="00C7485F"/>
    <w:rsid w:val="00C92E72"/>
    <w:rsid w:val="00C933BB"/>
    <w:rsid w:val="00CB701B"/>
    <w:rsid w:val="00CC532E"/>
    <w:rsid w:val="00CD384D"/>
    <w:rsid w:val="00CE1FF8"/>
    <w:rsid w:val="00CE7AF5"/>
    <w:rsid w:val="00CF05F7"/>
    <w:rsid w:val="00D009A2"/>
    <w:rsid w:val="00D04CFD"/>
    <w:rsid w:val="00D06D72"/>
    <w:rsid w:val="00D14447"/>
    <w:rsid w:val="00D30AAD"/>
    <w:rsid w:val="00D35771"/>
    <w:rsid w:val="00D51364"/>
    <w:rsid w:val="00D64108"/>
    <w:rsid w:val="00D73FEB"/>
    <w:rsid w:val="00D779D1"/>
    <w:rsid w:val="00D84209"/>
    <w:rsid w:val="00D91D05"/>
    <w:rsid w:val="00D92874"/>
    <w:rsid w:val="00D934EB"/>
    <w:rsid w:val="00D964EB"/>
    <w:rsid w:val="00DA752E"/>
    <w:rsid w:val="00DB6C20"/>
    <w:rsid w:val="00DC4FC6"/>
    <w:rsid w:val="00DD18DC"/>
    <w:rsid w:val="00DF37EF"/>
    <w:rsid w:val="00E0756B"/>
    <w:rsid w:val="00E20EA8"/>
    <w:rsid w:val="00E423DE"/>
    <w:rsid w:val="00E55D74"/>
    <w:rsid w:val="00E6515D"/>
    <w:rsid w:val="00E77519"/>
    <w:rsid w:val="00E9430D"/>
    <w:rsid w:val="00EA33BC"/>
    <w:rsid w:val="00EA63E1"/>
    <w:rsid w:val="00EB17A8"/>
    <w:rsid w:val="00EB1A81"/>
    <w:rsid w:val="00ED0F27"/>
    <w:rsid w:val="00EE3C0B"/>
    <w:rsid w:val="00EF3446"/>
    <w:rsid w:val="00F040AE"/>
    <w:rsid w:val="00F1084B"/>
    <w:rsid w:val="00F132A9"/>
    <w:rsid w:val="00F208CF"/>
    <w:rsid w:val="00F254EC"/>
    <w:rsid w:val="00F405F8"/>
    <w:rsid w:val="00F40B38"/>
    <w:rsid w:val="00F44C7A"/>
    <w:rsid w:val="00F46FBE"/>
    <w:rsid w:val="00F51064"/>
    <w:rsid w:val="00F56EDC"/>
    <w:rsid w:val="00F6437C"/>
    <w:rsid w:val="00F6493A"/>
    <w:rsid w:val="00F77EE5"/>
    <w:rsid w:val="00F77F6B"/>
    <w:rsid w:val="00F837DC"/>
    <w:rsid w:val="00FA265A"/>
    <w:rsid w:val="00FB59F1"/>
    <w:rsid w:val="00FC05D9"/>
    <w:rsid w:val="00FE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613ABFF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uiPriority="9" w:qFormat="1"/>
    <w:lsdException w:name="heading 4" w:uiPriority="9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iPriority="6" w:unhideWhenUsed="1"/>
    <w:lsdException w:name="Signature" w:semiHidden="1" w:uiPriority="7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aliases w:val="Body (regular text)"/>
    <w:qFormat/>
    <w:rsid w:val="001479F8"/>
    <w:pPr>
      <w:spacing w:before="120" w:after="120" w:line="360" w:lineRule="auto"/>
      <w:ind w:right="7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8"/>
    <w:qFormat/>
    <w:rsid w:val="00C36F46"/>
    <w:pPr>
      <w:numPr>
        <w:numId w:val="2"/>
      </w:numPr>
      <w:spacing w:before="360" w:after="360"/>
      <w:outlineLvl w:val="0"/>
    </w:pPr>
    <w:rPr>
      <w:rFonts w:eastAsiaTheme="majorEastAsia" w:cstheme="majorBidi"/>
      <w:b/>
      <w:kern w:val="2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132A9"/>
    <w:pPr>
      <w:keepNext/>
      <w:keepLines/>
      <w:numPr>
        <w:numId w:val="1"/>
      </w:numPr>
      <w:spacing w:before="240" w:after="240" w:line="240" w:lineRule="auto"/>
      <w:outlineLvl w:val="1"/>
    </w:pPr>
    <w:rPr>
      <w:rFonts w:eastAsiaTheme="majorEastAsia" w:cstheme="majorBidi"/>
      <w:b/>
      <w:kern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132A9"/>
    <w:pPr>
      <w:keepNext/>
      <w:keepLines/>
      <w:numPr>
        <w:numId w:val="3"/>
      </w:numPr>
      <w:spacing w:before="240" w:after="240" w:line="240" w:lineRule="auto"/>
      <w:ind w:right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6FBE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8"/>
    <w:rsid w:val="00C36F46"/>
    <w:rPr>
      <w:rFonts w:ascii="Arial" w:eastAsiaTheme="majorEastAsia" w:hAnsi="Arial" w:cstheme="majorBidi"/>
      <w:b/>
      <w:kern w:val="20"/>
      <w:sz w:val="28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132A9"/>
    <w:rPr>
      <w:rFonts w:ascii="Arial" w:eastAsiaTheme="majorEastAsia" w:hAnsi="Arial" w:cstheme="majorBidi"/>
      <w:b/>
      <w:kern w:val="20"/>
      <w:sz w:val="22"/>
      <w:szCs w:val="26"/>
    </w:rPr>
  </w:style>
  <w:style w:type="paragraph" w:styleId="Salutation">
    <w:name w:val="Salutation"/>
    <w:basedOn w:val="Normal"/>
    <w:link w:val="SalutationChar"/>
    <w:uiPriority w:val="4"/>
    <w:unhideWhenUsed/>
    <w:rsid w:val="001C7EBA"/>
  </w:style>
  <w:style w:type="character" w:customStyle="1" w:styleId="SalutationChar">
    <w:name w:val="Salutation Char"/>
    <w:basedOn w:val="DefaultParagraphFont"/>
    <w:link w:val="Salutation"/>
    <w:uiPriority w:val="4"/>
    <w:rsid w:val="001C7EBA"/>
  </w:style>
  <w:style w:type="paragraph" w:styleId="Closing">
    <w:name w:val="Closing"/>
    <w:basedOn w:val="Normal"/>
    <w:next w:val="Signature"/>
    <w:link w:val="ClosingChar"/>
    <w:uiPriority w:val="6"/>
    <w:unhideWhenUsed/>
    <w:rsid w:val="001C7EBA"/>
    <w:pPr>
      <w:spacing w:before="480" w:after="960"/>
    </w:pPr>
    <w:rPr>
      <w:rFonts w:eastAsiaTheme="minorHAnsi"/>
      <w:kern w:val="20"/>
      <w:szCs w:val="20"/>
    </w:rPr>
  </w:style>
  <w:style w:type="character" w:customStyle="1" w:styleId="ClosingChar">
    <w:name w:val="Closing Char"/>
    <w:basedOn w:val="DefaultParagraphFont"/>
    <w:link w:val="Closing"/>
    <w:uiPriority w:val="6"/>
    <w:rsid w:val="001C7EBA"/>
    <w:rPr>
      <w:rFonts w:eastAsiaTheme="minorHAnsi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rsid w:val="001C7EBA"/>
    <w:pPr>
      <w:spacing w:before="40" w:after="0"/>
    </w:pPr>
    <w:rPr>
      <w:rFonts w:eastAsiaTheme="minorHAnsi"/>
      <w:b/>
      <w:bCs/>
      <w:color w:val="595959" w:themeColor="text1" w:themeTint="A6"/>
      <w:kern w:val="20"/>
      <w:szCs w:val="20"/>
    </w:rPr>
  </w:style>
  <w:style w:type="character" w:customStyle="1" w:styleId="SignatureChar">
    <w:name w:val="Signature Char"/>
    <w:basedOn w:val="DefaultParagraphFont"/>
    <w:link w:val="Signature"/>
    <w:uiPriority w:val="7"/>
    <w:rsid w:val="001C7EBA"/>
    <w:rPr>
      <w:rFonts w:eastAsiaTheme="minorHAnsi"/>
      <w:b/>
      <w:bCs/>
      <w:color w:val="595959" w:themeColor="text1" w:themeTint="A6"/>
      <w:kern w:val="20"/>
      <w:szCs w:val="20"/>
    </w:rPr>
  </w:style>
  <w:style w:type="paragraph" w:customStyle="1" w:styleId="ContactDetails">
    <w:name w:val="Contact Details"/>
    <w:basedOn w:val="NoSpacing"/>
    <w:uiPriority w:val="10"/>
    <w:rsid w:val="004F0AD7"/>
    <w:pPr>
      <w:spacing w:before="40" w:after="40" w:line="274" w:lineRule="auto"/>
      <w:ind w:right="0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Normal"/>
    <w:next w:val="Normal"/>
    <w:link w:val="TitleChar"/>
    <w:uiPriority w:val="1"/>
    <w:rsid w:val="00F405F8"/>
    <w:pPr>
      <w:contextualSpacing/>
    </w:pPr>
    <w:rPr>
      <w:rFonts w:asciiTheme="majorHAnsi" w:eastAsiaTheme="majorEastAsia" w:hAnsiTheme="majorHAnsi" w:cstheme="majorBidi"/>
      <w:b/>
      <w:bCs/>
      <w:caps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"/>
    <w:rsid w:val="001C7EBA"/>
    <w:rPr>
      <w:rFonts w:asciiTheme="majorHAnsi" w:eastAsiaTheme="majorEastAsia" w:hAnsiTheme="majorHAnsi" w:cstheme="majorBidi"/>
      <w:b/>
      <w:bCs/>
      <w:caps/>
      <w:kern w:val="28"/>
      <w:sz w:val="96"/>
      <w:szCs w:val="96"/>
    </w:rPr>
  </w:style>
  <w:style w:type="table" w:styleId="GridTable1Light-Accent2">
    <w:name w:val="Grid Table 1 Light Accent 2"/>
    <w:basedOn w:val="TableNormal"/>
    <w:uiPriority w:val="46"/>
    <w:rsid w:val="00F405F8"/>
    <w:pPr>
      <w:spacing w:before="120" w:after="120"/>
      <w:contextualSpacing/>
    </w:pPr>
    <w:rPr>
      <w:sz w:val="22"/>
      <w:szCs w:val="22"/>
    </w:rPr>
    <w:tblPr>
      <w:tblStyleRowBandSize w:val="1"/>
      <w:tblStyleColBandSize w:val="1"/>
      <w:tblBorders>
        <w:top w:val="single" w:sz="4" w:space="0" w:color="DFEF80" w:themeColor="accent2" w:themeTint="66"/>
        <w:left w:val="single" w:sz="4" w:space="0" w:color="DFEF80" w:themeColor="accent2" w:themeTint="66"/>
        <w:bottom w:val="single" w:sz="4" w:space="0" w:color="DFEF80" w:themeColor="accent2" w:themeTint="66"/>
        <w:right w:val="single" w:sz="4" w:space="0" w:color="DFEF80" w:themeColor="accent2" w:themeTint="66"/>
        <w:insideH w:val="single" w:sz="4" w:space="0" w:color="DFEF80" w:themeColor="accent2" w:themeTint="66"/>
        <w:insideV w:val="single" w:sz="4" w:space="0" w:color="DFEF8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FE74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FE74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semiHidden/>
    <w:rsid w:val="003762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C7EBA"/>
  </w:style>
  <w:style w:type="paragraph" w:styleId="Footer">
    <w:name w:val="footer"/>
    <w:basedOn w:val="Normal"/>
    <w:link w:val="Foot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7EBA"/>
  </w:style>
  <w:style w:type="paragraph" w:customStyle="1" w:styleId="RecipientName">
    <w:name w:val="Recipient Name"/>
    <w:basedOn w:val="Normal"/>
    <w:next w:val="Normal"/>
    <w:rsid w:val="007B22FA"/>
    <w:pPr>
      <w:spacing w:after="0"/>
    </w:pPr>
    <w:rPr>
      <w:b/>
    </w:rPr>
  </w:style>
  <w:style w:type="paragraph" w:customStyle="1" w:styleId="Address">
    <w:name w:val="Address"/>
    <w:basedOn w:val="Normal"/>
    <w:next w:val="Normal"/>
    <w:rsid w:val="007B22FA"/>
    <w:pPr>
      <w:spacing w:after="480"/>
    </w:pPr>
  </w:style>
  <w:style w:type="paragraph" w:styleId="Date">
    <w:name w:val="Date"/>
    <w:basedOn w:val="Normal"/>
    <w:next w:val="Normal"/>
    <w:link w:val="DateChar"/>
    <w:uiPriority w:val="99"/>
    <w:rsid w:val="007B22FA"/>
    <w:pPr>
      <w:spacing w:after="600"/>
    </w:pPr>
  </w:style>
  <w:style w:type="character" w:customStyle="1" w:styleId="DateChar">
    <w:name w:val="Date Char"/>
    <w:basedOn w:val="DefaultParagraphFont"/>
    <w:link w:val="Date"/>
    <w:uiPriority w:val="99"/>
    <w:rsid w:val="007B22FA"/>
  </w:style>
  <w:style w:type="character" w:styleId="PlaceholderText">
    <w:name w:val="Placeholder Text"/>
    <w:basedOn w:val="DefaultParagraphFont"/>
    <w:uiPriority w:val="99"/>
    <w:semiHidden/>
    <w:rsid w:val="007B22FA"/>
    <w:rPr>
      <w:color w:val="808080"/>
    </w:rPr>
  </w:style>
  <w:style w:type="paragraph" w:customStyle="1" w:styleId="H1">
    <w:name w:val="H1"/>
    <w:basedOn w:val="Heading1"/>
    <w:next w:val="BodyText"/>
    <w:link w:val="H1Char"/>
    <w:rsid w:val="00DF37EF"/>
    <w:rPr>
      <w:b w:val="0"/>
    </w:rPr>
  </w:style>
  <w:style w:type="paragraph" w:styleId="NoSpacing">
    <w:name w:val="No Spacing"/>
    <w:link w:val="NoSpacingChar"/>
    <w:uiPriority w:val="1"/>
    <w:qFormat/>
    <w:rsid w:val="004F0AD7"/>
    <w:pPr>
      <w:ind w:right="720"/>
    </w:pPr>
    <w:rPr>
      <w:rFonts w:ascii="Arial" w:hAnsi="Arial"/>
    </w:rPr>
  </w:style>
  <w:style w:type="character" w:customStyle="1" w:styleId="H1Char">
    <w:name w:val="H1 Char"/>
    <w:basedOn w:val="SalutationChar"/>
    <w:link w:val="H1"/>
    <w:rsid w:val="00DF37EF"/>
    <w:rPr>
      <w:rFonts w:ascii="Arial" w:eastAsiaTheme="majorEastAsia" w:hAnsi="Arial" w:cstheme="majorBidi"/>
      <w:kern w:val="20"/>
      <w:sz w:val="28"/>
      <w:szCs w:val="20"/>
    </w:rPr>
  </w:style>
  <w:style w:type="paragraph" w:customStyle="1" w:styleId="DateStyle">
    <w:name w:val="Date Style"/>
    <w:basedOn w:val="Date"/>
    <w:link w:val="DateStyleChar"/>
    <w:rsid w:val="002F56E6"/>
    <w:pPr>
      <w:jc w:val="right"/>
    </w:pPr>
  </w:style>
  <w:style w:type="character" w:customStyle="1" w:styleId="NoSpacingChar">
    <w:name w:val="No Spacing Char"/>
    <w:basedOn w:val="DefaultParagraphFont"/>
    <w:link w:val="NoSpacing"/>
    <w:uiPriority w:val="1"/>
    <w:rsid w:val="00953F88"/>
    <w:rPr>
      <w:rFonts w:ascii="Arial" w:hAnsi="Arial"/>
    </w:rPr>
  </w:style>
  <w:style w:type="character" w:customStyle="1" w:styleId="DateStyleChar">
    <w:name w:val="Date Style Char"/>
    <w:basedOn w:val="DateChar"/>
    <w:link w:val="DateStyle"/>
    <w:rsid w:val="002F56E6"/>
    <w:rPr>
      <w:rFonts w:ascii="Arial" w:hAnsi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6B4F59"/>
    <w:pPr>
      <w:keepNext/>
      <w:keepLines/>
      <w:numPr>
        <w:numId w:val="0"/>
      </w:numPr>
      <w:spacing w:before="240" w:after="0" w:line="259" w:lineRule="auto"/>
      <w:ind w:right="0"/>
      <w:outlineLvl w:val="9"/>
    </w:pPr>
    <w:rPr>
      <w:caps/>
      <w:color w:val="BED630"/>
      <w:kern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7007B"/>
    <w:pPr>
      <w:spacing w:after="100" w:line="259" w:lineRule="auto"/>
      <w:ind w:left="220" w:right="0"/>
    </w:pPr>
    <w:rPr>
      <w:rFonts w:asciiTheme="minorHAnsi" w:hAnsiTheme="minorHAnsi" w:cs="Times New Roman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7007B"/>
    <w:pPr>
      <w:spacing w:after="100" w:line="259" w:lineRule="auto"/>
      <w:ind w:right="0"/>
    </w:pPr>
    <w:rPr>
      <w:rFonts w:asciiTheme="minorHAnsi" w:hAnsiTheme="minorHAnsi" w:cs="Times New Roman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7007B"/>
    <w:pPr>
      <w:spacing w:after="100" w:line="259" w:lineRule="auto"/>
      <w:ind w:left="440" w:right="0"/>
    </w:pPr>
    <w:rPr>
      <w:rFonts w:asciiTheme="minorHAnsi" w:hAnsiTheme="minorHAnsi" w:cs="Times New Roman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B84630"/>
    <w:rPr>
      <w:color w:val="BED630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B84630"/>
  </w:style>
  <w:style w:type="character" w:customStyle="1" w:styleId="BodyTextChar">
    <w:name w:val="Body Text Char"/>
    <w:basedOn w:val="DefaultParagraphFont"/>
    <w:link w:val="BodyText"/>
    <w:uiPriority w:val="99"/>
    <w:semiHidden/>
    <w:rsid w:val="00B84630"/>
    <w:rPr>
      <w:rFonts w:ascii="Arial" w:hAnsi="Arial"/>
    </w:rPr>
  </w:style>
  <w:style w:type="paragraph" w:customStyle="1" w:styleId="DocumentTitle">
    <w:name w:val="Document Title"/>
    <w:basedOn w:val="H1"/>
    <w:link w:val="DocumentTitleChar"/>
    <w:rsid w:val="00DF37EF"/>
    <w:pPr>
      <w:ind w:right="35"/>
      <w:jc w:val="center"/>
    </w:pPr>
    <w:rPr>
      <w:sz w:val="40"/>
      <w:szCs w:val="180"/>
    </w:rPr>
  </w:style>
  <w:style w:type="character" w:customStyle="1" w:styleId="Heading3Char">
    <w:name w:val="Heading 3 Char"/>
    <w:basedOn w:val="DefaultParagraphFont"/>
    <w:link w:val="Heading3"/>
    <w:uiPriority w:val="9"/>
    <w:rsid w:val="00F132A9"/>
    <w:rPr>
      <w:rFonts w:ascii="Arial" w:eastAsiaTheme="majorEastAsia" w:hAnsi="Arial" w:cstheme="majorBidi"/>
      <w:b/>
      <w:sz w:val="22"/>
    </w:rPr>
  </w:style>
  <w:style w:type="character" w:customStyle="1" w:styleId="DocumentTitleChar">
    <w:name w:val="Document Title Char"/>
    <w:basedOn w:val="H1Char"/>
    <w:link w:val="DocumentTitle"/>
    <w:rsid w:val="00DF37EF"/>
    <w:rPr>
      <w:rFonts w:ascii="Arial" w:eastAsiaTheme="majorEastAsia" w:hAnsi="Arial" w:cstheme="majorBidi"/>
      <w:kern w:val="20"/>
      <w:sz w:val="40"/>
      <w:szCs w:val="180"/>
    </w:rPr>
  </w:style>
  <w:style w:type="paragraph" w:styleId="ListParagraph">
    <w:name w:val="List Paragraph"/>
    <w:basedOn w:val="Normal"/>
    <w:uiPriority w:val="34"/>
    <w:qFormat/>
    <w:rsid w:val="00703A68"/>
    <w:pPr>
      <w:ind w:left="720"/>
      <w:contextualSpacing/>
    </w:pPr>
  </w:style>
  <w:style w:type="table" w:styleId="LightList">
    <w:name w:val="Light List"/>
    <w:basedOn w:val="TableProfessional"/>
    <w:uiPriority w:val="61"/>
    <w:rsid w:val="00FA265A"/>
    <w:rPr>
      <w:rFonts w:ascii="Arial" w:hAnsi="Arial"/>
      <w:sz w:val="22"/>
      <w:szCs w:val="22"/>
      <w:lang w:val="en-GB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none" w:sz="0" w:space="0" w:color="auto"/>
        <w:insideV w:val="none" w:sz="0" w:space="0" w:color="auto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39"/>
    <w:rsid w:val="00FA26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479F8"/>
    <w:pPr>
      <w:spacing w:before="0" w:after="200" w:line="240" w:lineRule="auto"/>
    </w:pPr>
    <w:rPr>
      <w:i/>
      <w:iCs/>
      <w:color w:val="000000" w:themeColor="text2"/>
      <w:sz w:val="18"/>
      <w:szCs w:val="18"/>
    </w:rPr>
  </w:style>
  <w:style w:type="table" w:styleId="TableProfessional">
    <w:name w:val="Table Professional"/>
    <w:basedOn w:val="TableNormal"/>
    <w:uiPriority w:val="99"/>
    <w:semiHidden/>
    <w:unhideWhenUsed/>
    <w:rsid w:val="00FA265A"/>
    <w:pPr>
      <w:spacing w:after="120" w:line="360" w:lineRule="auto"/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FE001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0019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001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01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01B"/>
    <w:rPr>
      <w:rFonts w:ascii="Segoe UI" w:hAnsi="Segoe UI" w:cs="Segoe UI"/>
      <w:sz w:val="18"/>
      <w:szCs w:val="18"/>
    </w:rPr>
  </w:style>
  <w:style w:type="numbering" w:customStyle="1" w:styleId="Style3">
    <w:name w:val="Style3"/>
    <w:uiPriority w:val="99"/>
    <w:rsid w:val="00947030"/>
    <w:pPr>
      <w:numPr>
        <w:numId w:val="12"/>
      </w:numPr>
    </w:pPr>
  </w:style>
  <w:style w:type="table" w:styleId="ListTable3-Accent1">
    <w:name w:val="List Table 3 Accent 1"/>
    <w:basedOn w:val="TableNormal"/>
    <w:uiPriority w:val="48"/>
    <w:rsid w:val="0072282C"/>
    <w:tblPr>
      <w:tblStyleRowBandSize w:val="1"/>
      <w:tblStyleColBandSize w:val="1"/>
      <w:tblBorders>
        <w:top w:val="single" w:sz="4" w:space="0" w:color="BED630" w:themeColor="accent1"/>
        <w:left w:val="single" w:sz="4" w:space="0" w:color="BED630" w:themeColor="accent1"/>
        <w:bottom w:val="single" w:sz="4" w:space="0" w:color="BED630" w:themeColor="accent1"/>
        <w:right w:val="single" w:sz="4" w:space="0" w:color="BED63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D630" w:themeFill="accent1"/>
      </w:tcPr>
    </w:tblStylePr>
    <w:tblStylePr w:type="lastRow">
      <w:rPr>
        <w:b/>
        <w:bCs/>
      </w:rPr>
      <w:tblPr/>
      <w:tcPr>
        <w:tcBorders>
          <w:top w:val="double" w:sz="4" w:space="0" w:color="BED63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ED630" w:themeColor="accent1"/>
          <w:right w:val="single" w:sz="4" w:space="0" w:color="BED630" w:themeColor="accent1"/>
        </w:tcBorders>
      </w:tcPr>
    </w:tblStylePr>
    <w:tblStylePr w:type="band1Horz">
      <w:tblPr/>
      <w:tcPr>
        <w:tcBorders>
          <w:top w:val="single" w:sz="4" w:space="0" w:color="BED630" w:themeColor="accent1"/>
          <w:bottom w:val="single" w:sz="4" w:space="0" w:color="BED63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ED630" w:themeColor="accent1"/>
          <w:left w:val="nil"/>
        </w:tcBorders>
      </w:tcPr>
    </w:tblStylePr>
    <w:tblStylePr w:type="swCell">
      <w:tblPr/>
      <w:tcPr>
        <w:tcBorders>
          <w:top w:val="double" w:sz="4" w:space="0" w:color="BED630" w:themeColor="accent1"/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2737D"/>
    <w:rPr>
      <w:color w:val="788911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7173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91D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1D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1D05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D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D05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1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ork\8.%20iNado\iNado%20Templates\Guidelines%20Template_V1.dotx" TargetMode="External"/></Relationships>
</file>

<file path=word/theme/theme1.xml><?xml version="1.0" encoding="utf-8"?>
<a:theme xmlns:a="http://schemas.openxmlformats.org/drawingml/2006/main" name="Office Theme">
  <a:themeElements>
    <a:clrScheme name="iNADO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BED630"/>
      </a:accent1>
      <a:accent2>
        <a:srgbClr val="788911"/>
      </a:accent2>
      <a:accent3>
        <a:srgbClr val="000000"/>
      </a:accent3>
      <a:accent4>
        <a:srgbClr val="808080"/>
      </a:accent4>
      <a:accent5>
        <a:srgbClr val="FFFFFF"/>
      </a:accent5>
      <a:accent6>
        <a:srgbClr val="0076FF"/>
      </a:accent6>
      <a:hlink>
        <a:srgbClr val="BED630"/>
      </a:hlink>
      <a:folHlink>
        <a:srgbClr val="788911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DA2EC-68C9-4C94-AD7C-A9B5F46A07C9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16c05727-aa75-4e4a-9b5f-8a80a1165891"/>
    <ds:schemaRef ds:uri="71af3243-3dd4-4a8d-8c0d-dd76da1f02a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A3CBC56-D0C2-4C95-83FC-0F95D866C2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481176-7B76-480D-954C-7559E6215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EB7851-7798-492F-8001-C8D58209A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uidelines Template_V1.dotx</Template>
  <TotalTime>0</TotalTime>
  <Pages>6</Pages>
  <Words>909</Words>
  <Characters>518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9T10:29:00Z</dcterms:created>
  <dcterms:modified xsi:type="dcterms:W3CDTF">2020-12-0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